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D2CFD" w14:textId="3FA9B454" w:rsidR="00566BD2" w:rsidRPr="00203EDC" w:rsidRDefault="00D3720E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C77DA59" wp14:editId="14496B4B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77777777" w:rsidR="00566BD2" w:rsidRDefault="59C8747D" w:rsidP="00C67B79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 w:rsidRPr="3EEBAA17">
        <w:rPr>
          <w:rFonts w:ascii="Times New Roman" w:hAnsi="Times New Roman" w:cs="Times New Roman"/>
          <w:b/>
          <w:bCs/>
          <w:sz w:val="40"/>
          <w:szCs w:val="40"/>
        </w:rPr>
        <w:t>Inżynieria oprogramowania</w:t>
      </w:r>
    </w:p>
    <w:p w14:paraId="70D650B0" w14:textId="4FAD5EDD" w:rsidR="00566BD2" w:rsidRDefault="3EEBAA17" w:rsidP="3EEBAA17">
      <w:pPr>
        <w:spacing w:after="0" w:line="360" w:lineRule="auto"/>
        <w:jc w:val="center"/>
        <w:rPr>
          <w:rFonts w:ascii="Times New Roman" w:hAnsi="Times New Roman" w:cs="Times New Roman"/>
          <w:i/>
          <w:iCs/>
          <w:sz w:val="32"/>
          <w:szCs w:val="32"/>
        </w:rPr>
      </w:pPr>
      <w:r w:rsidRPr="00FC0176">
        <w:rPr>
          <w:rFonts w:ascii="Times New Roman" w:hAnsi="Times New Roman" w:cs="Times New Roman"/>
          <w:i/>
          <w:iCs/>
          <w:sz w:val="32"/>
          <w:szCs w:val="32"/>
        </w:rPr>
        <w:t>P</w:t>
      </w:r>
      <w:r w:rsidRPr="3EEBAA17">
        <w:rPr>
          <w:rFonts w:ascii="Times New Roman" w:hAnsi="Times New Roman" w:cs="Times New Roman"/>
          <w:i/>
          <w:iCs/>
          <w:sz w:val="32"/>
          <w:szCs w:val="32"/>
        </w:rPr>
        <w:t>rogram do odtwarzania muzyki</w:t>
      </w:r>
    </w:p>
    <w:p w14:paraId="68E25F5B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7BEDBC" w14:textId="77777777" w:rsidR="00566BD2" w:rsidRPr="00203EDC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21CB7345" w14:textId="57CF4848" w:rsidR="00566BD2" w:rsidRPr="00443BC1" w:rsidRDefault="59C8747D" w:rsidP="3EEBAA17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3EEBAA17">
        <w:rPr>
          <w:rFonts w:ascii="Times New Roman" w:hAnsi="Times New Roman" w:cs="Times New Roman"/>
          <w:sz w:val="24"/>
          <w:szCs w:val="24"/>
        </w:rPr>
        <w:t xml:space="preserve">mgr inż. Ewa </w:t>
      </w:r>
      <w:bookmarkStart w:id="0" w:name="_Int_4RTivn1w"/>
      <w:proofErr w:type="spellStart"/>
      <w:r w:rsidRPr="3EEBAA17">
        <w:rPr>
          <w:rFonts w:ascii="Times New Roman" w:hAnsi="Times New Roman" w:cs="Times New Roman"/>
          <w:sz w:val="24"/>
          <w:szCs w:val="24"/>
        </w:rPr>
        <w:t>Żesławska</w:t>
      </w:r>
      <w:bookmarkEnd w:id="0"/>
      <w:proofErr w:type="spellEnd"/>
      <w:r w:rsidR="00566BD2">
        <w:tab/>
      </w:r>
      <w:r w:rsidR="3EEBAA17" w:rsidRPr="3EEBAA17">
        <w:rPr>
          <w:rFonts w:ascii="Times New Roman" w:hAnsi="Times New Roman" w:cs="Times New Roman"/>
          <w:sz w:val="24"/>
          <w:szCs w:val="24"/>
        </w:rPr>
        <w:t>Patryk Szkafarak</w:t>
      </w:r>
    </w:p>
    <w:p w14:paraId="7FDD5180" w14:textId="3713301B" w:rsidR="00566BD2" w:rsidRPr="00443BC1" w:rsidRDefault="59C8747D" w:rsidP="3EEBAA17">
      <w:pPr>
        <w:tabs>
          <w:tab w:val="right" w:pos="9072"/>
        </w:tabs>
        <w:spacing w:after="0" w:line="360" w:lineRule="auto"/>
        <w:jc w:val="righ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>nr albumu: w62048</w:t>
      </w:r>
    </w:p>
    <w:p w14:paraId="25605F19" w14:textId="35C7E3F0" w:rsidR="00566BD2" w:rsidRDefault="59C8747D" w:rsidP="3F01C70A">
      <w:pPr>
        <w:tabs>
          <w:tab w:val="right" w:pos="9072"/>
        </w:tabs>
        <w:spacing w:after="0" w:line="360" w:lineRule="auto"/>
        <w:ind w:left="708"/>
        <w:jc w:val="right"/>
        <w:rPr>
          <w:rFonts w:ascii="Times New Roman" w:hAnsi="Times New Roman" w:cs="Times New Roman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>Kierunek: Technologie mobilne i internetowe,</w:t>
      </w:r>
      <w:r w:rsidRPr="3F01C70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rupa GPL02</w:t>
      </w:r>
    </w:p>
    <w:p w14:paraId="3627603C" w14:textId="70BAD41C" w:rsidR="00566BD2" w:rsidRDefault="00566BD2" w:rsidP="3F01C70A">
      <w:pPr>
        <w:tabs>
          <w:tab w:val="right" w:pos="9072"/>
        </w:tabs>
        <w:spacing w:after="0" w:line="360" w:lineRule="auto"/>
        <w:ind w:left="708"/>
        <w:jc w:val="righ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C9FC349" w14:textId="7A9E77DE" w:rsidR="00566BD2" w:rsidRDefault="59C8747D" w:rsidP="3F01C70A">
      <w:pPr>
        <w:tabs>
          <w:tab w:val="right" w:pos="9072"/>
        </w:tabs>
        <w:spacing w:after="0" w:line="360" w:lineRule="auto"/>
        <w:ind w:left="708"/>
        <w:jc w:val="righ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688CAA76" w14:textId="37E49F69" w:rsidR="00566BD2" w:rsidRDefault="00566BD2" w:rsidP="3EEBAA17">
      <w:pPr>
        <w:tabs>
          <w:tab w:val="right" w:pos="9072"/>
        </w:tabs>
        <w:spacing w:after="0" w:line="360" w:lineRule="auto"/>
        <w:ind w:left="708"/>
        <w:jc w:val="right"/>
        <w:rPr>
          <w:rFonts w:ascii="Times New Roman" w:hAnsi="Times New Roman" w:cs="Times New Roman"/>
          <w:sz w:val="24"/>
          <w:szCs w:val="24"/>
        </w:rPr>
      </w:pPr>
    </w:p>
    <w:p w14:paraId="6475181A" w14:textId="05E085E6" w:rsidR="00566BD2" w:rsidRDefault="00566BD2" w:rsidP="3F01C70A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2A8F6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C3D218A" w14:textId="5F98DB4E" w:rsidR="3F01C70A" w:rsidRDefault="3F01C70A" w:rsidP="00D4285F">
      <w:pPr>
        <w:tabs>
          <w:tab w:val="right" w:pos="9072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ACC938D" w14:textId="32564208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 2022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1559974488"/>
        <w:docPartObj>
          <w:docPartGallery w:val="Table of Contents"/>
          <w:docPartUnique/>
        </w:docPartObj>
      </w:sdtPr>
      <w:sdtContent>
        <w:p w14:paraId="05454AFD" w14:textId="77777777" w:rsidR="00566BD2" w:rsidRPr="00190C61" w:rsidRDefault="00566BD2" w:rsidP="00566BD2">
          <w:pPr>
            <w:pStyle w:val="Nagwekspisutreci"/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</w:pPr>
          <w:r w:rsidRPr="3F01C70A">
            <w:rPr>
              <w:rFonts w:ascii="Times New Roman" w:hAnsi="Times New Roman" w:cs="Times New Roman"/>
              <w:color w:val="000000" w:themeColor="text1"/>
              <w:sz w:val="28"/>
              <w:szCs w:val="28"/>
            </w:rPr>
            <w:t>Spis treści</w:t>
          </w:r>
        </w:p>
        <w:p w14:paraId="3DABA651" w14:textId="719EE207" w:rsidR="00D4285F" w:rsidRDefault="0019043F">
          <w:pPr>
            <w:pStyle w:val="Spistreci1"/>
            <w:tabs>
              <w:tab w:val="left" w:pos="440"/>
              <w:tab w:val="right" w:pos="9016"/>
            </w:tabs>
            <w:rPr>
              <w:rFonts w:eastAsiaTheme="minorEastAsia"/>
              <w:noProof/>
              <w:lang w:eastAsia="pl-PL"/>
            </w:rPr>
          </w:pPr>
          <w:r>
            <w:fldChar w:fldCharType="begin"/>
          </w:r>
          <w:r w:rsidR="00566BD2">
            <w:instrText>TOC \o "1-3" \h \z \u</w:instrText>
          </w:r>
          <w:r>
            <w:fldChar w:fldCharType="separate"/>
          </w:r>
          <w:hyperlink w:anchor="_Toc109572485" w:history="1"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1.</w:t>
            </w:r>
            <w:r w:rsidR="00D4285F" w:rsidRPr="00D4285F">
              <w:rPr>
                <w:rFonts w:eastAsiaTheme="minorEastAsia"/>
                <w:noProof/>
                <w:lang w:eastAsia="pl-PL"/>
              </w:rPr>
              <w:tab/>
            </w:r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Opis świata rzeczywistego</w:t>
            </w:r>
            <w:r w:rsidR="00D4285F">
              <w:rPr>
                <w:noProof/>
                <w:webHidden/>
              </w:rPr>
              <w:tab/>
            </w:r>
            <w:r w:rsidR="00D4285F">
              <w:rPr>
                <w:noProof/>
                <w:webHidden/>
              </w:rPr>
              <w:fldChar w:fldCharType="begin"/>
            </w:r>
            <w:r w:rsidR="00D4285F">
              <w:rPr>
                <w:noProof/>
                <w:webHidden/>
              </w:rPr>
              <w:instrText xml:space="preserve"> PAGEREF _Toc109572485 \h </w:instrText>
            </w:r>
            <w:r w:rsidR="00D4285F">
              <w:rPr>
                <w:noProof/>
                <w:webHidden/>
              </w:rPr>
            </w:r>
            <w:r w:rsidR="00D4285F">
              <w:rPr>
                <w:noProof/>
                <w:webHidden/>
              </w:rPr>
              <w:fldChar w:fldCharType="separate"/>
            </w:r>
            <w:r w:rsidR="00D4285F">
              <w:rPr>
                <w:noProof/>
                <w:webHidden/>
              </w:rPr>
              <w:t>3</w:t>
            </w:r>
            <w:r w:rsidR="00D4285F">
              <w:rPr>
                <w:noProof/>
                <w:webHidden/>
              </w:rPr>
              <w:fldChar w:fldCharType="end"/>
            </w:r>
          </w:hyperlink>
        </w:p>
        <w:p w14:paraId="7D185839" w14:textId="5C331112" w:rsidR="00D4285F" w:rsidRPr="00D4285F" w:rsidRDefault="00000000">
          <w:pPr>
            <w:pStyle w:val="Spistreci1"/>
            <w:tabs>
              <w:tab w:val="left" w:pos="440"/>
              <w:tab w:val="right" w:pos="9016"/>
            </w:tabs>
            <w:rPr>
              <w:rFonts w:eastAsiaTheme="minorEastAsia"/>
              <w:noProof/>
              <w:lang w:eastAsia="pl-PL"/>
            </w:rPr>
          </w:pPr>
          <w:hyperlink w:anchor="_Toc109572486" w:history="1"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2.</w:t>
            </w:r>
            <w:r w:rsidR="00D4285F" w:rsidRPr="00D4285F">
              <w:rPr>
                <w:rFonts w:eastAsiaTheme="minorEastAsia"/>
                <w:noProof/>
                <w:lang w:eastAsia="pl-PL"/>
              </w:rPr>
              <w:tab/>
            </w:r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Diagramy UML</w:t>
            </w:r>
            <w:r w:rsidR="00D4285F" w:rsidRPr="00D4285F">
              <w:rPr>
                <w:noProof/>
                <w:webHidden/>
              </w:rPr>
              <w:tab/>
            </w:r>
            <w:r w:rsidR="00D4285F" w:rsidRPr="00D4285F">
              <w:rPr>
                <w:noProof/>
                <w:webHidden/>
              </w:rPr>
              <w:fldChar w:fldCharType="begin"/>
            </w:r>
            <w:r w:rsidR="00D4285F" w:rsidRPr="00D4285F">
              <w:rPr>
                <w:noProof/>
                <w:webHidden/>
              </w:rPr>
              <w:instrText xml:space="preserve"> PAGEREF _Toc109572486 \h </w:instrText>
            </w:r>
            <w:r w:rsidR="00D4285F" w:rsidRPr="00D4285F">
              <w:rPr>
                <w:noProof/>
                <w:webHidden/>
              </w:rPr>
            </w:r>
            <w:r w:rsidR="00D4285F" w:rsidRPr="00D4285F">
              <w:rPr>
                <w:noProof/>
                <w:webHidden/>
              </w:rPr>
              <w:fldChar w:fldCharType="separate"/>
            </w:r>
            <w:r w:rsidR="00D4285F" w:rsidRPr="00D4285F">
              <w:rPr>
                <w:noProof/>
                <w:webHidden/>
              </w:rPr>
              <w:t>3</w:t>
            </w:r>
            <w:r w:rsidR="00D4285F" w:rsidRPr="00D4285F">
              <w:rPr>
                <w:noProof/>
                <w:webHidden/>
              </w:rPr>
              <w:fldChar w:fldCharType="end"/>
            </w:r>
          </w:hyperlink>
        </w:p>
        <w:p w14:paraId="29FD8B01" w14:textId="7BCB502A" w:rsidR="00D4285F" w:rsidRPr="00D4285F" w:rsidRDefault="00000000">
          <w:pPr>
            <w:pStyle w:val="Spistreci1"/>
            <w:tabs>
              <w:tab w:val="left" w:pos="440"/>
              <w:tab w:val="right" w:pos="9016"/>
            </w:tabs>
            <w:rPr>
              <w:rFonts w:eastAsiaTheme="minorEastAsia"/>
              <w:noProof/>
              <w:lang w:eastAsia="pl-PL"/>
            </w:rPr>
          </w:pPr>
          <w:hyperlink w:anchor="_Toc109572487" w:history="1"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3.</w:t>
            </w:r>
            <w:r w:rsidR="00D4285F" w:rsidRPr="00D4285F">
              <w:rPr>
                <w:rFonts w:eastAsiaTheme="minorEastAsia"/>
                <w:noProof/>
                <w:lang w:eastAsia="pl-PL"/>
              </w:rPr>
              <w:tab/>
            </w:r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Harmonogram realizacji projektu</w:t>
            </w:r>
            <w:r w:rsidR="00D4285F" w:rsidRPr="00D4285F">
              <w:rPr>
                <w:noProof/>
                <w:webHidden/>
              </w:rPr>
              <w:tab/>
            </w:r>
            <w:r w:rsidR="00D4285F" w:rsidRPr="00D4285F">
              <w:rPr>
                <w:noProof/>
                <w:webHidden/>
              </w:rPr>
              <w:fldChar w:fldCharType="begin"/>
            </w:r>
            <w:r w:rsidR="00D4285F" w:rsidRPr="00D4285F">
              <w:rPr>
                <w:noProof/>
                <w:webHidden/>
              </w:rPr>
              <w:instrText xml:space="preserve"> PAGEREF _Toc109572487 \h </w:instrText>
            </w:r>
            <w:r w:rsidR="00D4285F" w:rsidRPr="00D4285F">
              <w:rPr>
                <w:noProof/>
                <w:webHidden/>
              </w:rPr>
            </w:r>
            <w:r w:rsidR="00D4285F" w:rsidRPr="00D4285F">
              <w:rPr>
                <w:noProof/>
                <w:webHidden/>
              </w:rPr>
              <w:fldChar w:fldCharType="separate"/>
            </w:r>
            <w:r w:rsidR="00D4285F" w:rsidRPr="00D4285F">
              <w:rPr>
                <w:noProof/>
                <w:webHidden/>
              </w:rPr>
              <w:t>9</w:t>
            </w:r>
            <w:r w:rsidR="00D4285F" w:rsidRPr="00D4285F">
              <w:rPr>
                <w:noProof/>
                <w:webHidden/>
              </w:rPr>
              <w:fldChar w:fldCharType="end"/>
            </w:r>
          </w:hyperlink>
        </w:p>
        <w:p w14:paraId="7ECA686C" w14:textId="0CD53D78" w:rsidR="00D4285F" w:rsidRPr="00D4285F" w:rsidRDefault="00000000">
          <w:pPr>
            <w:pStyle w:val="Spistreci1"/>
            <w:tabs>
              <w:tab w:val="left" w:pos="440"/>
              <w:tab w:val="right" w:pos="9016"/>
            </w:tabs>
            <w:rPr>
              <w:rFonts w:eastAsiaTheme="minorEastAsia"/>
              <w:noProof/>
              <w:lang w:eastAsia="pl-PL"/>
            </w:rPr>
          </w:pPr>
          <w:hyperlink w:anchor="_Toc109572488" w:history="1"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4.</w:t>
            </w:r>
            <w:r w:rsidR="00D4285F" w:rsidRPr="00D4285F">
              <w:rPr>
                <w:rFonts w:eastAsiaTheme="minorEastAsia"/>
                <w:noProof/>
                <w:lang w:eastAsia="pl-PL"/>
              </w:rPr>
              <w:tab/>
            </w:r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Opis techniczny projektu</w:t>
            </w:r>
            <w:r w:rsidR="00D4285F" w:rsidRPr="00D4285F">
              <w:rPr>
                <w:noProof/>
                <w:webHidden/>
              </w:rPr>
              <w:tab/>
            </w:r>
            <w:r w:rsidR="00D4285F" w:rsidRPr="00D4285F">
              <w:rPr>
                <w:noProof/>
                <w:webHidden/>
              </w:rPr>
              <w:fldChar w:fldCharType="begin"/>
            </w:r>
            <w:r w:rsidR="00D4285F" w:rsidRPr="00D4285F">
              <w:rPr>
                <w:noProof/>
                <w:webHidden/>
              </w:rPr>
              <w:instrText xml:space="preserve"> PAGEREF _Toc109572488 \h </w:instrText>
            </w:r>
            <w:r w:rsidR="00D4285F" w:rsidRPr="00D4285F">
              <w:rPr>
                <w:noProof/>
                <w:webHidden/>
              </w:rPr>
            </w:r>
            <w:r w:rsidR="00D4285F" w:rsidRPr="00D4285F">
              <w:rPr>
                <w:noProof/>
                <w:webHidden/>
              </w:rPr>
              <w:fldChar w:fldCharType="separate"/>
            </w:r>
            <w:r w:rsidR="00D4285F" w:rsidRPr="00D4285F">
              <w:rPr>
                <w:noProof/>
                <w:webHidden/>
              </w:rPr>
              <w:t>9</w:t>
            </w:r>
            <w:r w:rsidR="00D4285F" w:rsidRPr="00D4285F">
              <w:rPr>
                <w:noProof/>
                <w:webHidden/>
              </w:rPr>
              <w:fldChar w:fldCharType="end"/>
            </w:r>
          </w:hyperlink>
        </w:p>
        <w:p w14:paraId="3614E6E1" w14:textId="3DC8B23D" w:rsidR="00D4285F" w:rsidRPr="00D4285F" w:rsidRDefault="00000000">
          <w:pPr>
            <w:pStyle w:val="Spistreci1"/>
            <w:tabs>
              <w:tab w:val="left" w:pos="440"/>
              <w:tab w:val="right" w:pos="9016"/>
            </w:tabs>
            <w:rPr>
              <w:rFonts w:eastAsiaTheme="minorEastAsia"/>
              <w:noProof/>
              <w:lang w:eastAsia="pl-PL"/>
            </w:rPr>
          </w:pPr>
          <w:hyperlink w:anchor="_Toc109572489" w:history="1"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5.</w:t>
            </w:r>
            <w:r w:rsidR="00D4285F" w:rsidRPr="00D4285F">
              <w:rPr>
                <w:rFonts w:eastAsiaTheme="minorEastAsia"/>
                <w:noProof/>
                <w:lang w:eastAsia="pl-PL"/>
              </w:rPr>
              <w:tab/>
            </w:r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Prezentacja warstwy użytkowej projektu</w:t>
            </w:r>
            <w:r w:rsidR="00D4285F" w:rsidRPr="00D4285F">
              <w:rPr>
                <w:noProof/>
                <w:webHidden/>
              </w:rPr>
              <w:tab/>
            </w:r>
            <w:r w:rsidR="00D4285F" w:rsidRPr="00D4285F">
              <w:rPr>
                <w:noProof/>
                <w:webHidden/>
              </w:rPr>
              <w:fldChar w:fldCharType="begin"/>
            </w:r>
            <w:r w:rsidR="00D4285F" w:rsidRPr="00D4285F">
              <w:rPr>
                <w:noProof/>
                <w:webHidden/>
              </w:rPr>
              <w:instrText xml:space="preserve"> PAGEREF _Toc109572489 \h </w:instrText>
            </w:r>
            <w:r w:rsidR="00D4285F" w:rsidRPr="00D4285F">
              <w:rPr>
                <w:noProof/>
                <w:webHidden/>
              </w:rPr>
            </w:r>
            <w:r w:rsidR="00D4285F" w:rsidRPr="00D4285F">
              <w:rPr>
                <w:noProof/>
                <w:webHidden/>
              </w:rPr>
              <w:fldChar w:fldCharType="separate"/>
            </w:r>
            <w:r w:rsidR="00D4285F" w:rsidRPr="00D4285F">
              <w:rPr>
                <w:noProof/>
                <w:webHidden/>
              </w:rPr>
              <w:t>10</w:t>
            </w:r>
            <w:r w:rsidR="00D4285F" w:rsidRPr="00D4285F">
              <w:rPr>
                <w:noProof/>
                <w:webHidden/>
              </w:rPr>
              <w:fldChar w:fldCharType="end"/>
            </w:r>
          </w:hyperlink>
        </w:p>
        <w:p w14:paraId="5AEA1217" w14:textId="1793C778" w:rsidR="00D4285F" w:rsidRPr="00D4285F" w:rsidRDefault="00000000">
          <w:pPr>
            <w:pStyle w:val="Spistreci1"/>
            <w:tabs>
              <w:tab w:val="left" w:pos="440"/>
              <w:tab w:val="right" w:pos="9016"/>
            </w:tabs>
            <w:rPr>
              <w:rFonts w:eastAsiaTheme="minorEastAsia"/>
              <w:noProof/>
              <w:lang w:eastAsia="pl-PL"/>
            </w:rPr>
          </w:pPr>
          <w:hyperlink w:anchor="_Toc109572490" w:history="1"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6.</w:t>
            </w:r>
            <w:r w:rsidR="00D4285F" w:rsidRPr="00D4285F">
              <w:rPr>
                <w:rFonts w:eastAsiaTheme="minorEastAsia"/>
                <w:noProof/>
                <w:lang w:eastAsia="pl-PL"/>
              </w:rPr>
              <w:tab/>
            </w:r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Repozytorium</w:t>
            </w:r>
            <w:r w:rsidR="00D4285F" w:rsidRPr="00D4285F">
              <w:rPr>
                <w:noProof/>
                <w:webHidden/>
              </w:rPr>
              <w:tab/>
            </w:r>
            <w:r w:rsidR="00D4285F" w:rsidRPr="00D4285F">
              <w:rPr>
                <w:noProof/>
                <w:webHidden/>
              </w:rPr>
              <w:fldChar w:fldCharType="begin"/>
            </w:r>
            <w:r w:rsidR="00D4285F" w:rsidRPr="00D4285F">
              <w:rPr>
                <w:noProof/>
                <w:webHidden/>
              </w:rPr>
              <w:instrText xml:space="preserve"> PAGEREF _Toc109572490 \h </w:instrText>
            </w:r>
            <w:r w:rsidR="00D4285F" w:rsidRPr="00D4285F">
              <w:rPr>
                <w:noProof/>
                <w:webHidden/>
              </w:rPr>
            </w:r>
            <w:r w:rsidR="00D4285F" w:rsidRPr="00D4285F">
              <w:rPr>
                <w:noProof/>
                <w:webHidden/>
              </w:rPr>
              <w:fldChar w:fldCharType="separate"/>
            </w:r>
            <w:r w:rsidR="00D4285F" w:rsidRPr="00D4285F">
              <w:rPr>
                <w:noProof/>
                <w:webHidden/>
              </w:rPr>
              <w:t>11</w:t>
            </w:r>
            <w:r w:rsidR="00D4285F" w:rsidRPr="00D4285F">
              <w:rPr>
                <w:noProof/>
                <w:webHidden/>
              </w:rPr>
              <w:fldChar w:fldCharType="end"/>
            </w:r>
          </w:hyperlink>
        </w:p>
        <w:p w14:paraId="60C4D9B7" w14:textId="7B0C1FD2" w:rsidR="00D4285F" w:rsidRPr="00D4285F" w:rsidRDefault="00000000">
          <w:pPr>
            <w:pStyle w:val="Spistreci1"/>
            <w:tabs>
              <w:tab w:val="left" w:pos="440"/>
              <w:tab w:val="right" w:pos="9016"/>
            </w:tabs>
            <w:rPr>
              <w:rFonts w:eastAsiaTheme="minorEastAsia"/>
              <w:noProof/>
              <w:lang w:eastAsia="pl-PL"/>
            </w:rPr>
          </w:pPr>
          <w:hyperlink w:anchor="_Toc109572491" w:history="1"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7.</w:t>
            </w:r>
            <w:r w:rsidR="00D4285F" w:rsidRPr="00D4285F">
              <w:rPr>
                <w:rFonts w:eastAsiaTheme="minorEastAsia"/>
                <w:noProof/>
                <w:lang w:eastAsia="pl-PL"/>
              </w:rPr>
              <w:tab/>
            </w:r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Podsumowanie</w:t>
            </w:r>
            <w:r w:rsidR="00D4285F" w:rsidRPr="00D4285F">
              <w:rPr>
                <w:noProof/>
                <w:webHidden/>
              </w:rPr>
              <w:tab/>
            </w:r>
            <w:r w:rsidR="00D4285F" w:rsidRPr="00D4285F">
              <w:rPr>
                <w:noProof/>
                <w:webHidden/>
              </w:rPr>
              <w:fldChar w:fldCharType="begin"/>
            </w:r>
            <w:r w:rsidR="00D4285F" w:rsidRPr="00D4285F">
              <w:rPr>
                <w:noProof/>
                <w:webHidden/>
              </w:rPr>
              <w:instrText xml:space="preserve"> PAGEREF _Toc109572491 \h </w:instrText>
            </w:r>
            <w:r w:rsidR="00D4285F" w:rsidRPr="00D4285F">
              <w:rPr>
                <w:noProof/>
                <w:webHidden/>
              </w:rPr>
            </w:r>
            <w:r w:rsidR="00D4285F" w:rsidRPr="00D4285F">
              <w:rPr>
                <w:noProof/>
                <w:webHidden/>
              </w:rPr>
              <w:fldChar w:fldCharType="separate"/>
            </w:r>
            <w:r w:rsidR="00D4285F" w:rsidRPr="00D4285F">
              <w:rPr>
                <w:noProof/>
                <w:webHidden/>
              </w:rPr>
              <w:t>11</w:t>
            </w:r>
            <w:r w:rsidR="00D4285F" w:rsidRPr="00D4285F">
              <w:rPr>
                <w:noProof/>
                <w:webHidden/>
              </w:rPr>
              <w:fldChar w:fldCharType="end"/>
            </w:r>
          </w:hyperlink>
        </w:p>
        <w:p w14:paraId="7AE127C1" w14:textId="75FC6246" w:rsidR="00D4285F" w:rsidRPr="00D4285F" w:rsidRDefault="00000000">
          <w:pPr>
            <w:pStyle w:val="Spistreci1"/>
            <w:tabs>
              <w:tab w:val="left" w:pos="440"/>
              <w:tab w:val="right" w:pos="9016"/>
            </w:tabs>
            <w:rPr>
              <w:rFonts w:eastAsiaTheme="minorEastAsia"/>
              <w:noProof/>
              <w:lang w:eastAsia="pl-PL"/>
            </w:rPr>
          </w:pPr>
          <w:hyperlink w:anchor="_Toc109572492" w:history="1"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8.</w:t>
            </w:r>
            <w:r w:rsidR="00D4285F" w:rsidRPr="00D4285F">
              <w:rPr>
                <w:rFonts w:eastAsiaTheme="minorEastAsia"/>
                <w:noProof/>
                <w:lang w:eastAsia="pl-PL"/>
              </w:rPr>
              <w:tab/>
            </w:r>
            <w:r w:rsidR="00D4285F" w:rsidRPr="00D4285F">
              <w:rPr>
                <w:rStyle w:val="Hipercze"/>
                <w:rFonts w:ascii="Times New Roman" w:hAnsi="Times New Roman" w:cs="Times New Roman"/>
                <w:noProof/>
              </w:rPr>
              <w:t>Literatura</w:t>
            </w:r>
            <w:r w:rsidR="00D4285F" w:rsidRPr="00D4285F">
              <w:rPr>
                <w:noProof/>
                <w:webHidden/>
              </w:rPr>
              <w:tab/>
            </w:r>
            <w:r w:rsidR="00D4285F" w:rsidRPr="00D4285F">
              <w:rPr>
                <w:noProof/>
                <w:webHidden/>
              </w:rPr>
              <w:fldChar w:fldCharType="begin"/>
            </w:r>
            <w:r w:rsidR="00D4285F" w:rsidRPr="00D4285F">
              <w:rPr>
                <w:noProof/>
                <w:webHidden/>
              </w:rPr>
              <w:instrText xml:space="preserve"> PAGEREF _Toc109572492 \h </w:instrText>
            </w:r>
            <w:r w:rsidR="00D4285F" w:rsidRPr="00D4285F">
              <w:rPr>
                <w:noProof/>
                <w:webHidden/>
              </w:rPr>
            </w:r>
            <w:r w:rsidR="00D4285F" w:rsidRPr="00D4285F">
              <w:rPr>
                <w:noProof/>
                <w:webHidden/>
              </w:rPr>
              <w:fldChar w:fldCharType="separate"/>
            </w:r>
            <w:r w:rsidR="00D4285F" w:rsidRPr="00D4285F">
              <w:rPr>
                <w:noProof/>
                <w:webHidden/>
              </w:rPr>
              <w:t>11</w:t>
            </w:r>
            <w:r w:rsidR="00D4285F" w:rsidRPr="00D4285F">
              <w:rPr>
                <w:noProof/>
                <w:webHidden/>
              </w:rPr>
              <w:fldChar w:fldCharType="end"/>
            </w:r>
          </w:hyperlink>
        </w:p>
        <w:p w14:paraId="792E2EAB" w14:textId="2ABF14FF" w:rsidR="0019043F" w:rsidRDefault="0019043F" w:rsidP="3F01C70A">
          <w:pPr>
            <w:pStyle w:val="Spistreci1"/>
            <w:tabs>
              <w:tab w:val="right" w:leader="dot" w:pos="9015"/>
              <w:tab w:val="left" w:pos="435"/>
            </w:tabs>
            <w:rPr>
              <w:rStyle w:val="Hipercze"/>
              <w:noProof/>
              <w:lang w:eastAsia="pl-PL"/>
            </w:rPr>
          </w:pPr>
          <w:r>
            <w:fldChar w:fldCharType="end"/>
          </w:r>
        </w:p>
      </w:sdtContent>
    </w:sdt>
    <w:p w14:paraId="013676C2" w14:textId="43F11646" w:rsidR="00566BD2" w:rsidRDefault="00566BD2" w:rsidP="00566BD2"/>
    <w:p w14:paraId="2176B424" w14:textId="77777777" w:rsidR="00566BD2" w:rsidRDefault="00566BD2" w:rsidP="00566BD2">
      <w:pPr>
        <w:pStyle w:val="Akapitzlist"/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7FCB7AF" w14:textId="77777777" w:rsidR="00566BD2" w:rsidRDefault="00566BD2" w:rsidP="00566BD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51F5DA4" w14:textId="77777777" w:rsidR="00566BD2" w:rsidRDefault="00566BD2" w:rsidP="3F01C70A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Toc109572485"/>
      <w:r w:rsidRPr="3F01C70A">
        <w:rPr>
          <w:rFonts w:ascii="Times New Roman" w:hAnsi="Times New Roman" w:cs="Times New Roman"/>
          <w:b/>
          <w:bCs/>
          <w:sz w:val="24"/>
          <w:szCs w:val="24"/>
        </w:rPr>
        <w:lastRenderedPageBreak/>
        <w:t>Opis świata rzeczywistego</w:t>
      </w:r>
      <w:bookmarkEnd w:id="1"/>
    </w:p>
    <w:p w14:paraId="1F57FE60" w14:textId="77777777" w:rsidR="00566BD2" w:rsidRDefault="00566BD2" w:rsidP="00450D5F">
      <w:pPr>
        <w:pStyle w:val="Akapitzlist"/>
        <w:numPr>
          <w:ilvl w:val="1"/>
          <w:numId w:val="1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Opis zasobów ludzkich</w:t>
      </w:r>
    </w:p>
    <w:p w14:paraId="104A00F5" w14:textId="3B8FB191" w:rsidR="00566BD2" w:rsidRDefault="00566BD2" w:rsidP="3F01C70A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05274">
        <w:rPr>
          <w:rFonts w:ascii="Times New Roman" w:hAnsi="Times New Roman" w:cs="Times New Roman"/>
          <w:sz w:val="24"/>
          <w:szCs w:val="24"/>
        </w:rPr>
        <w:t>Użytkownik korzysta z aplikacji względem swoich własnych zainteresowań. Jest on w stanie wgrywać utwory, odtwarzać je, przewijać do dowolnego momentu, zmieniać ich głośność bez konieczności zatrzymywania utworu.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228810B" w14:textId="77777777" w:rsidR="00566BD2" w:rsidRDefault="00566BD2" w:rsidP="00450D5F">
      <w:pPr>
        <w:pStyle w:val="Akapitzlist"/>
        <w:numPr>
          <w:ilvl w:val="1"/>
          <w:numId w:val="1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Przepisy i strategia firmy</w:t>
      </w:r>
    </w:p>
    <w:p w14:paraId="46EB6C0C" w14:textId="58DEA53C" w:rsidR="00566BD2" w:rsidRPr="00B05274" w:rsidRDefault="00566BD2" w:rsidP="3F01C70A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3F01C70A">
        <w:rPr>
          <w:rFonts w:ascii="Times New Roman" w:hAnsi="Times New Roman" w:cs="Times New Roman"/>
          <w:sz w:val="24"/>
          <w:szCs w:val="24"/>
        </w:rPr>
        <w:t>Odtwarzacz muzyki sam w sobie jest aplikacją zajmującą mało pamięci co powinno przełożyć się na większe zainteresowanie.</w:t>
      </w:r>
      <w:r w:rsidR="3F01C70A" w:rsidRPr="3F01C70A">
        <w:rPr>
          <w:rFonts w:ascii="Times New Roman" w:hAnsi="Times New Roman" w:cs="Times New Roman"/>
          <w:sz w:val="24"/>
          <w:szCs w:val="24"/>
        </w:rPr>
        <w:t xml:space="preserve"> Interfejs jest prosty i zrozumiały dla każdego co ułatwi korzystanie z aplikacji.</w:t>
      </w:r>
    </w:p>
    <w:p w14:paraId="509CD529" w14:textId="77777777" w:rsidR="00566BD2" w:rsidRDefault="00566BD2" w:rsidP="00450D5F">
      <w:pPr>
        <w:pStyle w:val="Akapitzlist"/>
        <w:numPr>
          <w:ilvl w:val="1"/>
          <w:numId w:val="1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Dane techniczne</w:t>
      </w:r>
    </w:p>
    <w:p w14:paraId="2BAA66B4" w14:textId="45EFBF8B" w:rsidR="00566BD2" w:rsidRPr="00B05274" w:rsidRDefault="00566BD2" w:rsidP="00566BD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05274">
        <w:rPr>
          <w:rFonts w:ascii="Times New Roman" w:hAnsi="Times New Roman" w:cs="Times New Roman"/>
          <w:sz w:val="24"/>
          <w:szCs w:val="24"/>
        </w:rPr>
        <w:t xml:space="preserve">Odtwarzacz muzyki jest dostępny jako aplikacja desktopowa, nie potrzebująca </w:t>
      </w:r>
      <w:proofErr w:type="spellStart"/>
      <w:r w:rsidRPr="00B05274">
        <w:rPr>
          <w:rFonts w:ascii="Times New Roman" w:hAnsi="Times New Roman" w:cs="Times New Roman"/>
          <w:sz w:val="24"/>
          <w:szCs w:val="24"/>
        </w:rPr>
        <w:t>internetu</w:t>
      </w:r>
      <w:proofErr w:type="spellEnd"/>
      <w:r w:rsidRPr="00B05274">
        <w:rPr>
          <w:rFonts w:ascii="Times New Roman" w:hAnsi="Times New Roman" w:cs="Times New Roman"/>
          <w:sz w:val="24"/>
          <w:szCs w:val="24"/>
        </w:rPr>
        <w:t xml:space="preserve"> do jej działania. Pozwala ona użytkownikowi dowolnie wgrywać pobrane wcześniej przez siebie piosenki. Wgranie utworu nie powinno zająć dłużej niż 1-2 sekundy.</w:t>
      </w:r>
    </w:p>
    <w:p w14:paraId="4332D4F1" w14:textId="77777777" w:rsidR="00566BD2" w:rsidRDefault="00566BD2" w:rsidP="00190C61">
      <w:pPr>
        <w:pStyle w:val="Akapitzlist"/>
        <w:numPr>
          <w:ilvl w:val="1"/>
          <w:numId w:val="1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Wymagania funkcjonalne i niefunkcjonalne</w:t>
      </w:r>
    </w:p>
    <w:p w14:paraId="101FFB51" w14:textId="01A0E504" w:rsidR="00566BD2" w:rsidRDefault="00566BD2" w:rsidP="3F01C70A">
      <w:pPr>
        <w:pStyle w:val="Akapitzlist"/>
        <w:tabs>
          <w:tab w:val="right" w:pos="9072"/>
        </w:tabs>
        <w:spacing w:after="0" w:line="360" w:lineRule="auto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3F01C70A">
        <w:rPr>
          <w:rFonts w:ascii="Times New Roman" w:hAnsi="Times New Roman" w:cs="Times New Roman"/>
          <w:b/>
          <w:bCs/>
          <w:sz w:val="24"/>
          <w:szCs w:val="24"/>
        </w:rPr>
        <w:t>1.4.1. Wymagania funkcjonalne</w:t>
      </w:r>
    </w:p>
    <w:p w14:paraId="0352F45B" w14:textId="10BB29A3" w:rsidR="00566BD2" w:rsidRPr="00B05274" w:rsidRDefault="3F01C70A" w:rsidP="3F01C70A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dawanie utworów do listy.</w:t>
      </w:r>
    </w:p>
    <w:p w14:paraId="4126DDAE" w14:textId="6D931D6B" w:rsidR="00566BD2" w:rsidRPr="00B05274" w:rsidRDefault="00566BD2" w:rsidP="000037E4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F01C70A">
        <w:rPr>
          <w:rFonts w:ascii="Times New Roman" w:hAnsi="Times New Roman" w:cs="Times New Roman"/>
          <w:sz w:val="24"/>
          <w:szCs w:val="24"/>
        </w:rPr>
        <w:t>Usuwanie utworów z listy.</w:t>
      </w:r>
    </w:p>
    <w:p w14:paraId="2B59F61F" w14:textId="68797B8E" w:rsidR="3F01C70A" w:rsidRDefault="3F01C70A" w:rsidP="3F01C70A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erakcja z paskiem trwania piosenki.</w:t>
      </w:r>
    </w:p>
    <w:p w14:paraId="64B57DE5" w14:textId="23F2DE6C" w:rsidR="3F01C70A" w:rsidRDefault="3F01C70A" w:rsidP="3F01C70A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Zmiana piosenki na następną i wcześniejszą.</w:t>
      </w:r>
    </w:p>
    <w:p w14:paraId="0B132BDD" w14:textId="13CB7AED" w:rsidR="00566BD2" w:rsidRPr="00B05274" w:rsidRDefault="3F01C70A" w:rsidP="3F01C70A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ożliwość pauzowania i zatrzymywania utworu.</w:t>
      </w:r>
    </w:p>
    <w:p w14:paraId="798673FB" w14:textId="44BABC9E" w:rsidR="00566BD2" w:rsidRDefault="00566BD2" w:rsidP="3F01C70A">
      <w:pPr>
        <w:pStyle w:val="Akapitzlist"/>
        <w:tabs>
          <w:tab w:val="right" w:pos="9072"/>
        </w:tabs>
        <w:spacing w:after="0" w:line="360" w:lineRule="auto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3F01C70A">
        <w:rPr>
          <w:rFonts w:ascii="Times New Roman" w:hAnsi="Times New Roman" w:cs="Times New Roman"/>
          <w:b/>
          <w:bCs/>
          <w:sz w:val="24"/>
          <w:szCs w:val="24"/>
        </w:rPr>
        <w:t>1.4.2. Wymagania niefunkcjonalne</w:t>
      </w:r>
    </w:p>
    <w:p w14:paraId="05AA8B95" w14:textId="5F80551E" w:rsidR="000037E4" w:rsidRPr="000037E4" w:rsidRDefault="3F01C70A" w:rsidP="3F01C70A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sty i intuicyjny interfejs.</w:t>
      </w:r>
    </w:p>
    <w:p w14:paraId="51D635A0" w14:textId="0DB2A514" w:rsidR="3F01C70A" w:rsidRDefault="3F01C70A" w:rsidP="3F01C70A">
      <w:pPr>
        <w:pStyle w:val="Akapitzlist"/>
        <w:numPr>
          <w:ilvl w:val="0"/>
          <w:numId w:val="8"/>
        </w:num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yświetlanie miniatury utworu.</w:t>
      </w:r>
    </w:p>
    <w:p w14:paraId="2931D9C2" w14:textId="191FF023" w:rsidR="3F01C70A" w:rsidRDefault="3F01C70A" w:rsidP="3F01C70A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7DFC115" w14:textId="2C58B536" w:rsidR="3F01C70A" w:rsidRDefault="3F01C70A" w:rsidP="3F01C70A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0731FFF" w14:textId="4EC20E02" w:rsidR="00566BD2" w:rsidRDefault="00566BD2" w:rsidP="00C67B79">
      <w:pPr>
        <w:jc w:val="center"/>
      </w:pPr>
    </w:p>
    <w:p w14:paraId="4DF3849A" w14:textId="63A74788" w:rsidR="3F01C70A" w:rsidRDefault="3F01C70A" w:rsidP="3F01C70A">
      <w:pPr>
        <w:jc w:val="center"/>
      </w:pPr>
    </w:p>
    <w:p w14:paraId="214DE6DF" w14:textId="55430C6C" w:rsidR="3F01C70A" w:rsidRDefault="3F01C70A" w:rsidP="3F01C70A">
      <w:pPr>
        <w:jc w:val="center"/>
      </w:pPr>
    </w:p>
    <w:p w14:paraId="08405F62" w14:textId="2897E568" w:rsidR="00D4285F" w:rsidRDefault="00D4285F" w:rsidP="3F01C70A">
      <w:pPr>
        <w:jc w:val="center"/>
      </w:pPr>
    </w:p>
    <w:p w14:paraId="66488019" w14:textId="52C19EB4" w:rsidR="00D4285F" w:rsidRDefault="00D4285F" w:rsidP="3F01C70A">
      <w:pPr>
        <w:jc w:val="center"/>
      </w:pPr>
    </w:p>
    <w:p w14:paraId="68F24B5C" w14:textId="77777777" w:rsidR="00D4285F" w:rsidRDefault="00D4285F" w:rsidP="3F01C70A">
      <w:pPr>
        <w:jc w:val="center"/>
      </w:pPr>
    </w:p>
    <w:p w14:paraId="2FB24D46" w14:textId="0B219D60" w:rsidR="00566BD2" w:rsidRDefault="00566BD2" w:rsidP="3F01C70A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bookmarkStart w:id="2" w:name="_Toc109572486"/>
      <w:r w:rsidRPr="3F01C70A">
        <w:rPr>
          <w:rFonts w:ascii="Times New Roman" w:hAnsi="Times New Roman" w:cs="Times New Roman"/>
          <w:b/>
          <w:bCs/>
          <w:sz w:val="24"/>
          <w:szCs w:val="24"/>
        </w:rPr>
        <w:lastRenderedPageBreak/>
        <w:t>Diagramy UML</w:t>
      </w:r>
      <w:bookmarkEnd w:id="2"/>
    </w:p>
    <w:p w14:paraId="71FE994C" w14:textId="644288C2" w:rsidR="00566BD2" w:rsidRDefault="00DA3B0C" w:rsidP="3F01C70A">
      <w:pPr>
        <w:pStyle w:val="Akapitzlist"/>
        <w:numPr>
          <w:ilvl w:val="1"/>
          <w:numId w:val="1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3F01C70A">
        <w:rPr>
          <w:rFonts w:ascii="Times New Roman" w:hAnsi="Times New Roman" w:cs="Times New Roman"/>
          <w:b/>
          <w:bCs/>
          <w:sz w:val="24"/>
          <w:szCs w:val="24"/>
        </w:rPr>
        <w:t xml:space="preserve"> Diagram przypadków użycia</w:t>
      </w:r>
    </w:p>
    <w:p w14:paraId="2A0D3407" w14:textId="7D02669D" w:rsidR="3F01C70A" w:rsidRDefault="00C5459A" w:rsidP="3F01C70A">
      <w:pPr>
        <w:spacing w:after="0" w:line="360" w:lineRule="auto"/>
        <w:ind w:left="360"/>
        <w:jc w:val="center"/>
      </w:pPr>
      <w:r>
        <w:rPr>
          <w:noProof/>
        </w:rPr>
        <w:drawing>
          <wp:inline distT="0" distB="0" distL="0" distR="0" wp14:anchorId="6027977C" wp14:editId="782E9231">
            <wp:extent cx="5731510" cy="5623560"/>
            <wp:effectExtent l="0" t="0" r="254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2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702FD" w14:textId="77777777" w:rsidR="00C5459A" w:rsidRDefault="00C5459A" w:rsidP="3F01C70A">
      <w:pPr>
        <w:spacing w:after="0" w:line="360" w:lineRule="auto"/>
        <w:ind w:left="360"/>
        <w:jc w:val="center"/>
      </w:pPr>
    </w:p>
    <w:p w14:paraId="47DED2F8" w14:textId="60FEC59A" w:rsidR="3F01C70A" w:rsidRDefault="3F01C70A" w:rsidP="3F01C70A">
      <w:pPr>
        <w:pStyle w:val="Legenda"/>
        <w:jc w:val="center"/>
      </w:pPr>
      <w:r>
        <w:t>Rysunek 1 – Diagram przypadków użycia</w:t>
      </w:r>
    </w:p>
    <w:p w14:paraId="28EF9989" w14:textId="77777777" w:rsidR="00D4285F" w:rsidRPr="00D4285F" w:rsidRDefault="00D4285F" w:rsidP="00D4285F"/>
    <w:p w14:paraId="4E205469" w14:textId="54829057" w:rsidR="3F01C70A" w:rsidRDefault="3F01C70A" w:rsidP="3F01C70A">
      <w:pPr>
        <w:pStyle w:val="Akapitzlist"/>
        <w:numPr>
          <w:ilvl w:val="1"/>
          <w:numId w:val="1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3F01C70A">
        <w:rPr>
          <w:rFonts w:ascii="Times New Roman" w:hAnsi="Times New Roman" w:cs="Times New Roman"/>
          <w:b/>
          <w:bCs/>
          <w:sz w:val="24"/>
          <w:szCs w:val="24"/>
        </w:rPr>
        <w:t xml:space="preserve"> Definicja aktorów</w:t>
      </w:r>
    </w:p>
    <w:tbl>
      <w:tblPr>
        <w:tblStyle w:val="Tabela-Siatka"/>
        <w:tblW w:w="0" w:type="auto"/>
        <w:tblInd w:w="360" w:type="dxa"/>
        <w:tblLayout w:type="fixed"/>
        <w:tblLook w:val="06A0" w:firstRow="1" w:lastRow="0" w:firstColumn="1" w:lastColumn="0" w:noHBand="1" w:noVBand="1"/>
      </w:tblPr>
      <w:tblGrid>
        <w:gridCol w:w="2885"/>
        <w:gridCol w:w="2885"/>
        <w:gridCol w:w="2885"/>
      </w:tblGrid>
      <w:tr w:rsidR="3F01C70A" w14:paraId="4F91BAD0" w14:textId="77777777" w:rsidTr="3F01C70A">
        <w:tc>
          <w:tcPr>
            <w:tcW w:w="2885" w:type="dxa"/>
          </w:tcPr>
          <w:p w14:paraId="15FE22E4" w14:textId="70391E76" w:rsidR="3F01C70A" w:rsidRDefault="3F01C70A" w:rsidP="3F01C7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3F01C70A">
              <w:rPr>
                <w:rFonts w:ascii="Times New Roman" w:hAnsi="Times New Roman" w:cs="Times New Roman"/>
                <w:sz w:val="24"/>
                <w:szCs w:val="24"/>
              </w:rPr>
              <w:t>AKTOR</w:t>
            </w:r>
          </w:p>
        </w:tc>
        <w:tc>
          <w:tcPr>
            <w:tcW w:w="2885" w:type="dxa"/>
          </w:tcPr>
          <w:p w14:paraId="71E493EB" w14:textId="23F590A3" w:rsidR="3F01C70A" w:rsidRDefault="3F01C70A" w:rsidP="3F01C7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3F01C70A">
              <w:rPr>
                <w:rFonts w:ascii="Times New Roman" w:hAnsi="Times New Roman" w:cs="Times New Roman"/>
                <w:sz w:val="24"/>
                <w:szCs w:val="24"/>
              </w:rPr>
              <w:t>OPIS</w:t>
            </w:r>
          </w:p>
        </w:tc>
        <w:tc>
          <w:tcPr>
            <w:tcW w:w="2885" w:type="dxa"/>
          </w:tcPr>
          <w:p w14:paraId="6A3EB957" w14:textId="6191A700" w:rsidR="3F01C70A" w:rsidRDefault="3F01C70A" w:rsidP="3F01C7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3F01C70A">
              <w:rPr>
                <w:rFonts w:ascii="Times New Roman" w:hAnsi="Times New Roman" w:cs="Times New Roman"/>
                <w:sz w:val="24"/>
                <w:szCs w:val="24"/>
              </w:rPr>
              <w:t>PRZYPADEK UŻYCIA</w:t>
            </w:r>
          </w:p>
        </w:tc>
      </w:tr>
      <w:tr w:rsidR="3F01C70A" w14:paraId="2B9990A6" w14:textId="77777777" w:rsidTr="3F01C70A">
        <w:tc>
          <w:tcPr>
            <w:tcW w:w="2885" w:type="dxa"/>
          </w:tcPr>
          <w:p w14:paraId="6D79B72C" w14:textId="1A330161" w:rsidR="3F01C70A" w:rsidRDefault="3F01C70A" w:rsidP="3F01C70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3F01C70A">
              <w:rPr>
                <w:rFonts w:ascii="Times New Roman" w:hAnsi="Times New Roman" w:cs="Times New Roman"/>
                <w:sz w:val="24"/>
                <w:szCs w:val="24"/>
              </w:rPr>
              <w:t>Użytkownik</w:t>
            </w:r>
          </w:p>
        </w:tc>
        <w:tc>
          <w:tcPr>
            <w:tcW w:w="2885" w:type="dxa"/>
          </w:tcPr>
          <w:p w14:paraId="2EA73454" w14:textId="5BBDC397" w:rsidR="3F01C70A" w:rsidRDefault="3F01C70A" w:rsidP="3F01C70A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F01C70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Może on dodawać utwory jak i je usuwać. Może utwory odtwarzać oraz zatrzymywać. Posiada również możliwość zmiany głośności jak i opcję zmiany utworu na </w:t>
            </w:r>
            <w:r w:rsidRPr="3F01C70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poprzedni lub następny z listy.</w:t>
            </w:r>
          </w:p>
        </w:tc>
        <w:tc>
          <w:tcPr>
            <w:tcW w:w="2885" w:type="dxa"/>
          </w:tcPr>
          <w:p w14:paraId="4F65F89F" w14:textId="739E4911" w:rsidR="3F01C70A" w:rsidRDefault="3F01C70A" w:rsidP="3F01C70A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F01C70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>-PU Zarządzanie listą powiązany relacją &lt;&lt;</w:t>
            </w:r>
            <w:proofErr w:type="spellStart"/>
            <w:r w:rsidR="00C5459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clude</w:t>
            </w:r>
            <w:proofErr w:type="spellEnd"/>
            <w:r w:rsidRPr="3F01C70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&gt;&gt; z PU Dodanie utworu do listy oraz Usuwanie utworu z listy </w:t>
            </w:r>
          </w:p>
          <w:p w14:paraId="0EB1CA24" w14:textId="016178DE" w:rsidR="3F01C70A" w:rsidRDefault="3F01C70A" w:rsidP="3F01C70A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F01C70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PU Wystartowanie utworu -PU Zatrzymanie utworu</w:t>
            </w:r>
          </w:p>
          <w:p w14:paraId="32699D36" w14:textId="39F63108" w:rsidR="3F01C70A" w:rsidRDefault="3F01C70A" w:rsidP="3F01C70A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F01C70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lastRenderedPageBreak/>
              <w:t xml:space="preserve">-PU Zmiana głośności </w:t>
            </w:r>
          </w:p>
          <w:p w14:paraId="0197F64F" w14:textId="67967600" w:rsidR="3F01C70A" w:rsidRDefault="3F01C70A" w:rsidP="3F01C70A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F01C70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-PU Zarządzanie odtwarzanym utworem powiązany relacją &lt;&lt;</w:t>
            </w:r>
            <w:proofErr w:type="spellStart"/>
            <w:r w:rsidR="00C5459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include</w:t>
            </w:r>
            <w:proofErr w:type="spellEnd"/>
            <w:r w:rsidRPr="3F01C70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&gt;&gt; z PU</w:t>
            </w:r>
          </w:p>
          <w:p w14:paraId="79754794" w14:textId="05D459D0" w:rsidR="3F01C70A" w:rsidRDefault="3F01C70A" w:rsidP="3F01C70A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3F01C70A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ozpoczęcie poprzedniego utworu z listy oraz Rozpoczęcie następnego utworu z listy</w:t>
            </w:r>
          </w:p>
          <w:p w14:paraId="59F50534" w14:textId="22B682D6" w:rsidR="3F01C70A" w:rsidRDefault="3F01C70A" w:rsidP="3F01C7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8323C1D" w14:textId="5CB1D19A" w:rsidR="3F01C70A" w:rsidRDefault="3F01C70A" w:rsidP="3F01C70A">
      <w:pPr>
        <w:pStyle w:val="Legenda"/>
        <w:jc w:val="center"/>
        <w:rPr>
          <w:rFonts w:ascii="Times New Roman" w:hAnsi="Times New Roman" w:cs="Times New Roman"/>
          <w:sz w:val="24"/>
          <w:szCs w:val="24"/>
        </w:rPr>
      </w:pPr>
      <w:r>
        <w:lastRenderedPageBreak/>
        <w:t>Tabela 1 – Definicja aktorów</w:t>
      </w:r>
    </w:p>
    <w:p w14:paraId="3D2F5713" w14:textId="0A852381" w:rsidR="3F01C70A" w:rsidRDefault="3F01C70A" w:rsidP="3F01C70A"/>
    <w:p w14:paraId="7232D1D3" w14:textId="47E98035" w:rsidR="3F01C70A" w:rsidRDefault="3F01C70A" w:rsidP="3F01C70A"/>
    <w:p w14:paraId="15A2EF38" w14:textId="120C2F4A" w:rsidR="3F01C70A" w:rsidRDefault="3F01C70A" w:rsidP="3F01C70A">
      <w:pPr>
        <w:pStyle w:val="Akapitzlist"/>
        <w:numPr>
          <w:ilvl w:val="1"/>
          <w:numId w:val="1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3F01C70A">
        <w:rPr>
          <w:rFonts w:ascii="Times New Roman" w:hAnsi="Times New Roman" w:cs="Times New Roman"/>
          <w:b/>
          <w:bCs/>
          <w:sz w:val="24"/>
          <w:szCs w:val="24"/>
        </w:rPr>
        <w:t xml:space="preserve"> Scenariusze przypadków użycia</w:t>
      </w:r>
    </w:p>
    <w:p w14:paraId="2F92B6A7" w14:textId="7CD706D9" w:rsidR="3F01C70A" w:rsidRDefault="3F01C70A" w:rsidP="3F01C70A">
      <w:pPr>
        <w:jc w:val="both"/>
      </w:pPr>
      <w:r w:rsidRPr="3F01C70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U</w:t>
      </w: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ybór utworu do dodania do listy.</w:t>
      </w:r>
    </w:p>
    <w:p w14:paraId="135863C5" w14:textId="3FDF575C" w:rsidR="3F01C70A" w:rsidRDefault="3F01C70A" w:rsidP="3F01C70A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3F01C70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PIS</w:t>
      </w:r>
    </w:p>
    <w:p w14:paraId="2F24390A" w14:textId="6B09BD53" w:rsidR="3F01C70A" w:rsidRDefault="3F01C70A" w:rsidP="3F01C70A">
      <w:pPr>
        <w:jc w:val="both"/>
      </w:pPr>
      <w:r w:rsidRPr="3F01C70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EL</w:t>
      </w: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 Dodanie utworu do listy.</w:t>
      </w:r>
    </w:p>
    <w:p w14:paraId="4BCFA2D3" w14:textId="031AB5FE" w:rsidR="3F01C70A" w:rsidRDefault="3F01C70A" w:rsidP="3F01C70A">
      <w:pPr>
        <w:jc w:val="both"/>
      </w:pPr>
      <w:r w:rsidRPr="3F01C70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S:</w:t>
      </w: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ybranie przycisku "List" i wybranie odpowiedniego utworu.</w:t>
      </w:r>
    </w:p>
    <w:p w14:paraId="70420F04" w14:textId="7EB0F805" w:rsidR="3F01C70A" w:rsidRDefault="3F01C70A" w:rsidP="3F01C70A">
      <w:pPr>
        <w:jc w:val="both"/>
      </w:pPr>
      <w:r w:rsidRPr="3F01C70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K:</w:t>
      </w: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twór zostaje dodany do kolejki i można go odtworzyć.</w:t>
      </w:r>
    </w:p>
    <w:p w14:paraId="4191B431" w14:textId="0CCF8875" w:rsidR="3F01C70A" w:rsidRDefault="3F01C70A" w:rsidP="3F01C70A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3F01C70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RZEBIEG:</w:t>
      </w:r>
    </w:p>
    <w:p w14:paraId="043FCCE5" w14:textId="0512E35A" w:rsidR="3F01C70A" w:rsidRDefault="3F01C70A" w:rsidP="3F01C70A">
      <w:pPr>
        <w:jc w:val="both"/>
      </w:pP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żytkownik wybiera przycisk "List" w aplikacji by następnie wybrać na swoim komputerze utwór, który chce dodać do listy. Po wybraniu utworu znajduje się już on na liście i można go odtwarzać.</w:t>
      </w:r>
    </w:p>
    <w:p w14:paraId="617088D4" w14:textId="73239869" w:rsidR="3F01C70A" w:rsidRDefault="3F01C70A" w:rsidP="3F01C70A">
      <w:pPr>
        <w:jc w:val="both"/>
      </w:pPr>
      <w:r w:rsidRPr="3F01C70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U</w:t>
      </w: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Zmiana utworu na następną z listy.</w:t>
      </w:r>
    </w:p>
    <w:p w14:paraId="6051EF59" w14:textId="6606A3B1" w:rsidR="3F01C70A" w:rsidRDefault="3F01C70A" w:rsidP="3F01C70A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3F01C70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OPIS</w:t>
      </w:r>
    </w:p>
    <w:p w14:paraId="00DD2FE6" w14:textId="6E706DB3" w:rsidR="3F01C70A" w:rsidRDefault="3F01C70A" w:rsidP="3F01C70A">
      <w:pPr>
        <w:jc w:val="both"/>
      </w:pPr>
      <w:r w:rsidRPr="3F01C70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EL:</w:t>
      </w: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Zmiana utworu na następny na liście.</w:t>
      </w:r>
    </w:p>
    <w:p w14:paraId="1BD94712" w14:textId="33B616E4" w:rsidR="3F01C70A" w:rsidRDefault="3F01C70A" w:rsidP="3F01C70A">
      <w:pPr>
        <w:jc w:val="both"/>
      </w:pPr>
      <w:r w:rsidRPr="3F01C70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S:</w:t>
      </w: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Na liście muszą znajdywać się przynajmniej 2 utwory.</w:t>
      </w:r>
    </w:p>
    <w:p w14:paraId="70AA717D" w14:textId="15B55E5E" w:rsidR="3F01C70A" w:rsidRDefault="3F01C70A" w:rsidP="3F01C70A">
      <w:pPr>
        <w:jc w:val="both"/>
      </w:pPr>
      <w:r w:rsidRPr="3F01C70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K:</w:t>
      </w: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Utwór można zmienić na następny.</w:t>
      </w:r>
    </w:p>
    <w:p w14:paraId="2CD63D58" w14:textId="5D1179DF" w:rsidR="3F01C70A" w:rsidRDefault="3F01C70A" w:rsidP="3F01C70A">
      <w:pPr>
        <w:jc w:val="both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3F01C70A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RZEBIEG:</w:t>
      </w:r>
    </w:p>
    <w:p w14:paraId="76857E93" w14:textId="46288C95" w:rsidR="3F01C70A" w:rsidRDefault="3F01C70A" w:rsidP="3F01C70A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dy użytkownik posiada na liście przynajmniej 2 utwory jest w stanie za pomocą przycisku "</w:t>
      </w:r>
      <w:proofErr w:type="spellStart"/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xt</w:t>
      </w:r>
      <w:proofErr w:type="spellEnd"/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" zmienić odtwarzany utwór na następny.</w:t>
      </w:r>
    </w:p>
    <w:p w14:paraId="1CA61A01" w14:textId="2B406517" w:rsidR="004E3BB8" w:rsidRDefault="004E3BB8" w:rsidP="3F01C70A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072FD31" w14:textId="366838D6" w:rsidR="004E3BB8" w:rsidRDefault="004E3BB8" w:rsidP="3F01C70A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7594321" w14:textId="16713D94" w:rsidR="004E3BB8" w:rsidRDefault="004E3BB8" w:rsidP="3F01C70A">
      <w:pPr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1542285" w14:textId="77777777" w:rsidR="004E3BB8" w:rsidRDefault="004E3BB8" w:rsidP="3F01C70A">
      <w:pPr>
        <w:jc w:val="both"/>
      </w:pPr>
    </w:p>
    <w:p w14:paraId="0B7273D8" w14:textId="7194403D" w:rsidR="00DA3B0C" w:rsidRDefault="00DA3B0C" w:rsidP="3F01C70A">
      <w:pPr>
        <w:pStyle w:val="Akapitzlist"/>
        <w:numPr>
          <w:ilvl w:val="1"/>
          <w:numId w:val="1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3F01C70A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 Diagram aktywności</w:t>
      </w:r>
    </w:p>
    <w:p w14:paraId="3E57E919" w14:textId="6E48B9CB" w:rsidR="3F01C70A" w:rsidRDefault="3F01C70A" w:rsidP="3F01C70A">
      <w:pPr>
        <w:spacing w:after="0" w:line="360" w:lineRule="auto"/>
        <w:ind w:left="360"/>
        <w:jc w:val="center"/>
      </w:pPr>
      <w:r>
        <w:rPr>
          <w:noProof/>
        </w:rPr>
        <w:drawing>
          <wp:inline distT="0" distB="0" distL="0" distR="0" wp14:anchorId="2E337504" wp14:editId="6DF7F443">
            <wp:extent cx="4572000" cy="4429125"/>
            <wp:effectExtent l="0" t="0" r="0" b="0"/>
            <wp:docPr id="1556017389" name="Obraz 15560173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42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3042D" w14:textId="1091301C" w:rsidR="3F01C70A" w:rsidRDefault="3F01C70A" w:rsidP="3F01C70A">
      <w:pPr>
        <w:pStyle w:val="Legenda"/>
        <w:jc w:val="center"/>
      </w:pPr>
      <w:r>
        <w:t>Rysunek 2 – Diagram aktywności, dodawanie utworów</w:t>
      </w:r>
    </w:p>
    <w:p w14:paraId="72FDCE4B" w14:textId="67F89366" w:rsidR="3F01C70A" w:rsidRDefault="3F01C70A" w:rsidP="3F01C70A">
      <w:pPr>
        <w:spacing w:after="0" w:line="360" w:lineRule="auto"/>
        <w:ind w:left="360"/>
        <w:jc w:val="center"/>
      </w:pPr>
      <w:r>
        <w:rPr>
          <w:noProof/>
        </w:rPr>
        <w:lastRenderedPageBreak/>
        <w:drawing>
          <wp:inline distT="0" distB="0" distL="0" distR="0" wp14:anchorId="2191EE42" wp14:editId="0EB34C0C">
            <wp:extent cx="4572000" cy="4429125"/>
            <wp:effectExtent l="0" t="0" r="0" b="0"/>
            <wp:docPr id="1129133016" name="Obraz 1129133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42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388A8" w14:textId="63BD144B" w:rsidR="3F01C70A" w:rsidRDefault="3F01C70A" w:rsidP="3F01C70A">
      <w:pPr>
        <w:pStyle w:val="Legenda"/>
        <w:jc w:val="center"/>
      </w:pPr>
      <w:r>
        <w:t>Rysunek 3 – Diagram aktywności, zmiana utworu</w:t>
      </w:r>
    </w:p>
    <w:p w14:paraId="67C06220" w14:textId="5A816082" w:rsidR="004E3BB8" w:rsidRDefault="004E3BB8" w:rsidP="004E3BB8"/>
    <w:p w14:paraId="306030DF" w14:textId="753FA616" w:rsidR="004E3BB8" w:rsidRDefault="004E3BB8" w:rsidP="004E3BB8"/>
    <w:p w14:paraId="25D39A59" w14:textId="41D501A7" w:rsidR="004E3BB8" w:rsidRDefault="004E3BB8" w:rsidP="004E3BB8"/>
    <w:p w14:paraId="23AD3BC9" w14:textId="47DB58DF" w:rsidR="004E3BB8" w:rsidRDefault="004E3BB8" w:rsidP="004E3BB8"/>
    <w:p w14:paraId="44ED4E75" w14:textId="5EE7CA79" w:rsidR="004E3BB8" w:rsidRDefault="004E3BB8" w:rsidP="004E3BB8"/>
    <w:p w14:paraId="7D4F7A57" w14:textId="6D155B81" w:rsidR="004E3BB8" w:rsidRDefault="004E3BB8" w:rsidP="004E3BB8"/>
    <w:p w14:paraId="67646676" w14:textId="11BBADCA" w:rsidR="004E3BB8" w:rsidRDefault="004E3BB8" w:rsidP="004E3BB8"/>
    <w:p w14:paraId="6806C797" w14:textId="6723E84F" w:rsidR="004E3BB8" w:rsidRDefault="004E3BB8" w:rsidP="004E3BB8"/>
    <w:p w14:paraId="67941396" w14:textId="36C0491E" w:rsidR="004E3BB8" w:rsidRDefault="004E3BB8" w:rsidP="004E3BB8"/>
    <w:p w14:paraId="09C1E5C2" w14:textId="6E97FF7E" w:rsidR="004E3BB8" w:rsidRDefault="004E3BB8" w:rsidP="004E3BB8"/>
    <w:p w14:paraId="58317191" w14:textId="7BDEBDFC" w:rsidR="004E3BB8" w:rsidRDefault="004E3BB8" w:rsidP="004E3BB8"/>
    <w:p w14:paraId="2B2B657C" w14:textId="3AE1001E" w:rsidR="004E3BB8" w:rsidRDefault="004E3BB8" w:rsidP="004E3BB8"/>
    <w:p w14:paraId="64CE4FF8" w14:textId="59DECB76" w:rsidR="004E3BB8" w:rsidRDefault="004E3BB8" w:rsidP="004E3BB8"/>
    <w:p w14:paraId="53305D0F" w14:textId="77777777" w:rsidR="004E3BB8" w:rsidRPr="004E3BB8" w:rsidRDefault="004E3BB8" w:rsidP="004E3BB8"/>
    <w:p w14:paraId="6E67648C" w14:textId="25D55A9E" w:rsidR="00DA3B0C" w:rsidRDefault="00DA3B0C" w:rsidP="3F01C70A">
      <w:pPr>
        <w:pStyle w:val="Akapitzlist"/>
        <w:numPr>
          <w:ilvl w:val="1"/>
          <w:numId w:val="1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3F01C70A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 Diagram klas</w:t>
      </w:r>
    </w:p>
    <w:p w14:paraId="5D104851" w14:textId="4385A230" w:rsidR="3F01C70A" w:rsidRDefault="3F01C70A" w:rsidP="3F01C70A">
      <w:pPr>
        <w:spacing w:after="0" w:line="360" w:lineRule="auto"/>
        <w:ind w:left="360"/>
        <w:jc w:val="center"/>
      </w:pPr>
      <w:r>
        <w:rPr>
          <w:noProof/>
        </w:rPr>
        <w:drawing>
          <wp:inline distT="0" distB="0" distL="0" distR="0" wp14:anchorId="462A8D2D" wp14:editId="49D005D0">
            <wp:extent cx="1343025" cy="4572000"/>
            <wp:effectExtent l="0" t="0" r="0" b="0"/>
            <wp:docPr id="1649734947" name="Obraz 16497349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DD08CE" w14:textId="641B41ED" w:rsidR="3F01C70A" w:rsidRDefault="3F01C70A" w:rsidP="3F01C70A">
      <w:pPr>
        <w:pStyle w:val="Legenda"/>
        <w:jc w:val="center"/>
      </w:pPr>
      <w:r>
        <w:t>Rysunek 4 – Diagram klas</w:t>
      </w:r>
    </w:p>
    <w:p w14:paraId="20C1709C" w14:textId="308E4BD7" w:rsidR="00DA3B0C" w:rsidRPr="00DA3B0C" w:rsidRDefault="00DA3B0C" w:rsidP="3F01C70A">
      <w:pPr>
        <w:pStyle w:val="Akapitzlist"/>
        <w:numPr>
          <w:ilvl w:val="1"/>
          <w:numId w:val="1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3F01C70A">
        <w:rPr>
          <w:rFonts w:ascii="Times New Roman" w:hAnsi="Times New Roman" w:cs="Times New Roman"/>
          <w:b/>
          <w:bCs/>
          <w:sz w:val="24"/>
          <w:szCs w:val="24"/>
        </w:rPr>
        <w:t xml:space="preserve"> Diagram sekwencji</w:t>
      </w:r>
    </w:p>
    <w:p w14:paraId="2E008717" w14:textId="735E250D" w:rsidR="3F01C70A" w:rsidRDefault="3F01C70A" w:rsidP="3F01C70A">
      <w:pPr>
        <w:spacing w:after="0" w:line="360" w:lineRule="auto"/>
        <w:ind w:left="360"/>
        <w:jc w:val="center"/>
      </w:pPr>
      <w:r>
        <w:rPr>
          <w:noProof/>
        </w:rPr>
        <w:drawing>
          <wp:inline distT="0" distB="0" distL="0" distR="0" wp14:anchorId="5BF0509C" wp14:editId="4E79F2D4">
            <wp:extent cx="4343400" cy="3139916"/>
            <wp:effectExtent l="0" t="0" r="0" b="3810"/>
            <wp:docPr id="481675802" name="Obraz 4816758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1487" cy="3145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20956" w14:textId="1239BDE9" w:rsidR="3F01C70A" w:rsidRDefault="3F01C70A" w:rsidP="3F01C70A">
      <w:pPr>
        <w:pStyle w:val="Legenda"/>
        <w:jc w:val="center"/>
      </w:pPr>
      <w:r>
        <w:t>Rysunek 5 – Diagram sekwencji</w:t>
      </w:r>
    </w:p>
    <w:p w14:paraId="4C375A4D" w14:textId="78B40751" w:rsidR="00C5459A" w:rsidRDefault="00C5459A" w:rsidP="00C5459A">
      <w:pPr>
        <w:jc w:val="center"/>
      </w:pPr>
      <w:r>
        <w:rPr>
          <w:noProof/>
        </w:rPr>
        <w:lastRenderedPageBreak/>
        <w:drawing>
          <wp:inline distT="0" distB="0" distL="0" distR="0" wp14:anchorId="520090D0" wp14:editId="7AC06FB3">
            <wp:extent cx="3362325" cy="6381750"/>
            <wp:effectExtent l="0" t="0" r="9525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62325" cy="638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7BF84" w14:textId="5338A844" w:rsidR="00C5459A" w:rsidRDefault="00C5459A" w:rsidP="00C5459A">
      <w:pPr>
        <w:pStyle w:val="Legenda"/>
        <w:jc w:val="center"/>
      </w:pPr>
      <w:r>
        <w:t xml:space="preserve">Rysunek </w:t>
      </w:r>
      <w:r>
        <w:t xml:space="preserve">6 </w:t>
      </w:r>
      <w:r>
        <w:t>– Diagram sekwencji</w:t>
      </w:r>
    </w:p>
    <w:p w14:paraId="2D89A124" w14:textId="1BB088FF" w:rsidR="00C5459A" w:rsidRDefault="00C5459A" w:rsidP="00C5459A">
      <w:pPr>
        <w:jc w:val="center"/>
      </w:pPr>
    </w:p>
    <w:p w14:paraId="5E845183" w14:textId="1537F53F" w:rsidR="00C5459A" w:rsidRDefault="00C5459A" w:rsidP="00C5459A">
      <w:pPr>
        <w:jc w:val="center"/>
      </w:pPr>
    </w:p>
    <w:p w14:paraId="1EC81F85" w14:textId="7E6DFC8A" w:rsidR="00C5459A" w:rsidRDefault="00C5459A" w:rsidP="00C5459A">
      <w:pPr>
        <w:jc w:val="center"/>
      </w:pPr>
    </w:p>
    <w:p w14:paraId="5C7E486C" w14:textId="73AD2EAC" w:rsidR="00C5459A" w:rsidRDefault="00C5459A" w:rsidP="00C5459A">
      <w:pPr>
        <w:jc w:val="center"/>
      </w:pPr>
    </w:p>
    <w:p w14:paraId="55E47BB6" w14:textId="396ADF71" w:rsidR="00C5459A" w:rsidRDefault="00C5459A" w:rsidP="00C5459A">
      <w:pPr>
        <w:jc w:val="center"/>
      </w:pPr>
    </w:p>
    <w:p w14:paraId="540AC239" w14:textId="3BC9EC2F" w:rsidR="00C5459A" w:rsidRDefault="00C5459A" w:rsidP="00C5459A">
      <w:pPr>
        <w:jc w:val="center"/>
      </w:pPr>
    </w:p>
    <w:p w14:paraId="4C769AFE" w14:textId="77777777" w:rsidR="00C5459A" w:rsidRPr="00C5459A" w:rsidRDefault="00C5459A" w:rsidP="00C5459A">
      <w:pPr>
        <w:jc w:val="center"/>
      </w:pPr>
    </w:p>
    <w:p w14:paraId="0CC4E2FB" w14:textId="63097083" w:rsidR="3F01C70A" w:rsidRDefault="3F01C70A" w:rsidP="3F01C70A">
      <w:pPr>
        <w:pStyle w:val="Akapitzlist"/>
        <w:numPr>
          <w:ilvl w:val="1"/>
          <w:numId w:val="1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3F01C70A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 Diagram stanów</w:t>
      </w:r>
    </w:p>
    <w:p w14:paraId="647E061B" w14:textId="4C476BFD" w:rsidR="3F01C70A" w:rsidRDefault="3F01C70A" w:rsidP="3F01C70A">
      <w:pPr>
        <w:spacing w:after="0" w:line="360" w:lineRule="auto"/>
        <w:ind w:left="360"/>
        <w:jc w:val="center"/>
      </w:pPr>
      <w:r>
        <w:rPr>
          <w:noProof/>
        </w:rPr>
        <w:drawing>
          <wp:inline distT="0" distB="0" distL="0" distR="0" wp14:anchorId="32F164EF" wp14:editId="603F4AD6">
            <wp:extent cx="4572000" cy="3343275"/>
            <wp:effectExtent l="0" t="0" r="0" b="0"/>
            <wp:docPr id="1560223618" name="Obraz 15602236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1F724" w14:textId="166A2474" w:rsidR="3F01C70A" w:rsidRDefault="3F01C70A" w:rsidP="3F01C70A">
      <w:pPr>
        <w:pStyle w:val="Legenda"/>
        <w:jc w:val="center"/>
      </w:pPr>
      <w:r>
        <w:t xml:space="preserve">Rysunek </w:t>
      </w:r>
      <w:r w:rsidR="00C5459A">
        <w:t>7</w:t>
      </w:r>
      <w:r>
        <w:t xml:space="preserve"> – Diagram stanów</w:t>
      </w:r>
    </w:p>
    <w:p w14:paraId="010541D3" w14:textId="4F1C3EFC" w:rsidR="00C5459A" w:rsidRPr="00C5459A" w:rsidRDefault="00C5459A" w:rsidP="00C5459A">
      <w:pPr>
        <w:jc w:val="center"/>
      </w:pPr>
      <w:r>
        <w:rPr>
          <w:noProof/>
        </w:rPr>
        <w:drawing>
          <wp:inline distT="0" distB="0" distL="0" distR="0" wp14:anchorId="09A92E2E" wp14:editId="7FB5D879">
            <wp:extent cx="5731510" cy="4420870"/>
            <wp:effectExtent l="0" t="0" r="254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Obraz 6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2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6704E" w14:textId="1793A693" w:rsidR="00C5459A" w:rsidRDefault="00C5459A" w:rsidP="00C5459A">
      <w:pPr>
        <w:pStyle w:val="Legenda"/>
        <w:jc w:val="center"/>
      </w:pPr>
      <w:r>
        <w:t xml:space="preserve">Rysunek </w:t>
      </w:r>
      <w:r>
        <w:t>8</w:t>
      </w:r>
      <w:r>
        <w:t xml:space="preserve"> – Diagram s</w:t>
      </w:r>
      <w:r>
        <w:t>tanów</w:t>
      </w:r>
    </w:p>
    <w:p w14:paraId="0CA0F93E" w14:textId="77777777" w:rsidR="00C5459A" w:rsidRPr="00C5459A" w:rsidRDefault="00C5459A" w:rsidP="00C5459A"/>
    <w:p w14:paraId="5640C3D8" w14:textId="4CA34CEA" w:rsidR="00F47257" w:rsidRPr="00963087" w:rsidRDefault="00963087" w:rsidP="3F01C70A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bookmarkStart w:id="3" w:name="_Toc109572487"/>
      <w:r w:rsidRPr="3F01C70A">
        <w:rPr>
          <w:rFonts w:ascii="Times New Roman" w:hAnsi="Times New Roman" w:cs="Times New Roman"/>
          <w:b/>
          <w:bCs/>
          <w:sz w:val="24"/>
          <w:szCs w:val="24"/>
        </w:rPr>
        <w:t>Harmonogram realizacji projektu</w:t>
      </w:r>
      <w:bookmarkEnd w:id="3"/>
    </w:p>
    <w:p w14:paraId="4BBB982D" w14:textId="77777777" w:rsidR="000037E4" w:rsidRPr="00D55ED8" w:rsidRDefault="000037E4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F01C70A">
        <w:rPr>
          <w:rFonts w:ascii="Times New Roman" w:hAnsi="Times New Roman" w:cs="Times New Roman"/>
          <w:sz w:val="24"/>
          <w:szCs w:val="24"/>
        </w:rPr>
        <w:t xml:space="preserve">Poniżej zamieszono harmonogram realizacji projektu. </w:t>
      </w:r>
    </w:p>
    <w:p w14:paraId="76C9D787" w14:textId="3175130E" w:rsidR="000037E4" w:rsidRDefault="3F01C70A" w:rsidP="3F01C70A">
      <w:pPr>
        <w:tabs>
          <w:tab w:val="right" w:pos="9072"/>
        </w:tabs>
        <w:spacing w:after="0" w:line="360" w:lineRule="auto"/>
        <w:jc w:val="center"/>
      </w:pPr>
      <w:r>
        <w:rPr>
          <w:noProof/>
        </w:rPr>
        <w:drawing>
          <wp:inline distT="0" distB="0" distL="0" distR="0" wp14:anchorId="26B016D1" wp14:editId="6CD2128A">
            <wp:extent cx="4572000" cy="1428750"/>
            <wp:effectExtent l="0" t="0" r="0" b="0"/>
            <wp:docPr id="268820360" name="Obraz 268820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E4670" w14:textId="4BB91CD2" w:rsidR="000037E4" w:rsidRDefault="000037E4" w:rsidP="3F01C70A">
      <w:pPr>
        <w:pStyle w:val="Legenda"/>
        <w:tabs>
          <w:tab w:val="right" w:pos="9072"/>
        </w:tabs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r w:rsidR="004E3BB8">
        <w:t>9</w:t>
      </w:r>
      <w:r>
        <w:t xml:space="preserve"> - Diagram Gantta</w:t>
      </w:r>
    </w:p>
    <w:p w14:paraId="273C6AA6" w14:textId="77777777" w:rsidR="000037E4" w:rsidRDefault="000037E4" w:rsidP="009630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60A53C9" w14:textId="3B63DB02" w:rsidR="00963087" w:rsidRDefault="00963087" w:rsidP="3F01C70A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bookmarkStart w:id="4" w:name="_Toc109572488"/>
      <w:r w:rsidRPr="3F01C70A">
        <w:rPr>
          <w:rFonts w:ascii="Times New Roman" w:hAnsi="Times New Roman" w:cs="Times New Roman"/>
          <w:b/>
          <w:bCs/>
          <w:sz w:val="24"/>
          <w:szCs w:val="24"/>
        </w:rPr>
        <w:t>Opis techniczny projektu</w:t>
      </w:r>
      <w:bookmarkEnd w:id="4"/>
    </w:p>
    <w:p w14:paraId="02029838" w14:textId="6942022F" w:rsidR="000037E4" w:rsidRPr="00D55ED8" w:rsidRDefault="000037E4" w:rsidP="000037E4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F01C70A">
        <w:rPr>
          <w:rFonts w:ascii="Times New Roman" w:hAnsi="Times New Roman" w:cs="Times New Roman"/>
          <w:sz w:val="24"/>
          <w:szCs w:val="24"/>
        </w:rPr>
        <w:t xml:space="preserve">Środowisko programistyczne: Visual Studio </w:t>
      </w:r>
      <w:proofErr w:type="spellStart"/>
      <w:r w:rsidRPr="3F01C70A">
        <w:rPr>
          <w:rFonts w:ascii="Times New Roman" w:hAnsi="Times New Roman" w:cs="Times New Roman"/>
          <w:sz w:val="24"/>
          <w:szCs w:val="24"/>
        </w:rPr>
        <w:t>Code</w:t>
      </w:r>
      <w:proofErr w:type="spellEnd"/>
      <w:r w:rsidRPr="3F01C70A">
        <w:rPr>
          <w:rFonts w:ascii="Times New Roman" w:hAnsi="Times New Roman" w:cs="Times New Roman"/>
          <w:sz w:val="24"/>
          <w:szCs w:val="24"/>
        </w:rPr>
        <w:t xml:space="preserve"> 2019</w:t>
      </w:r>
    </w:p>
    <w:p w14:paraId="4B7C9C92" w14:textId="03BD225F" w:rsidR="3F01C70A" w:rsidRDefault="3F01C70A" w:rsidP="3F01C70A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F01C70A">
        <w:rPr>
          <w:rFonts w:ascii="Times New Roman" w:hAnsi="Times New Roman" w:cs="Times New Roman"/>
          <w:sz w:val="24"/>
          <w:szCs w:val="24"/>
        </w:rPr>
        <w:t xml:space="preserve">Język programowania: C#, </w:t>
      </w:r>
      <w:proofErr w:type="spellStart"/>
      <w:r w:rsidRPr="3F01C70A">
        <w:rPr>
          <w:rFonts w:ascii="Times New Roman" w:hAnsi="Times New Roman" w:cs="Times New Roman"/>
          <w:sz w:val="24"/>
          <w:szCs w:val="24"/>
        </w:rPr>
        <w:t>WindowsForms</w:t>
      </w:r>
      <w:proofErr w:type="spellEnd"/>
    </w:p>
    <w:p w14:paraId="5C771ADA" w14:textId="4BF79672" w:rsidR="3F01C70A" w:rsidRDefault="3F01C70A" w:rsidP="3F01C70A">
      <w:pPr>
        <w:pStyle w:val="Akapitzlist"/>
        <w:numPr>
          <w:ilvl w:val="0"/>
          <w:numId w:val="7"/>
        </w:numPr>
        <w:spacing w:before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F01C70A">
        <w:rPr>
          <w:rFonts w:ascii="Times New Roman" w:hAnsi="Times New Roman" w:cs="Times New Roman"/>
          <w:sz w:val="24"/>
          <w:szCs w:val="24"/>
        </w:rPr>
        <w:t xml:space="preserve">Biblioteki: </w:t>
      </w:r>
      <w:proofErr w:type="spellStart"/>
      <w:r w:rsidRPr="3F01C70A">
        <w:rPr>
          <w:rFonts w:ascii="Times New Roman" w:hAnsi="Times New Roman" w:cs="Times New Roman"/>
          <w:sz w:val="24"/>
          <w:szCs w:val="24"/>
        </w:rPr>
        <w:t>WMPLib</w:t>
      </w:r>
      <w:proofErr w:type="spellEnd"/>
      <w:r w:rsidRPr="3F01C70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3F01C70A">
        <w:rPr>
          <w:rFonts w:ascii="Times New Roman" w:hAnsi="Times New Roman" w:cs="Times New Roman"/>
          <w:sz w:val="24"/>
          <w:szCs w:val="24"/>
        </w:rPr>
        <w:t>TagLib</w:t>
      </w:r>
      <w:proofErr w:type="spellEnd"/>
    </w:p>
    <w:p w14:paraId="46CE8D83" w14:textId="325E1B4C" w:rsidR="3F01C70A" w:rsidRDefault="3F01C70A" w:rsidP="3F01C70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36F2D9D" w14:textId="59D2E7AB" w:rsidR="3F01C70A" w:rsidRDefault="3F01C70A" w:rsidP="3F01C70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CD7DE3" w14:textId="395D6F25" w:rsidR="00751397" w:rsidRPr="003761DE" w:rsidRDefault="00751397" w:rsidP="3F01C70A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bookmarkStart w:id="5" w:name="_Toc109572489"/>
      <w:r w:rsidRPr="3F01C70A">
        <w:rPr>
          <w:rFonts w:ascii="Times New Roman" w:hAnsi="Times New Roman" w:cs="Times New Roman"/>
          <w:b/>
          <w:bCs/>
          <w:sz w:val="24"/>
          <w:szCs w:val="24"/>
        </w:rPr>
        <w:t>Prezentacja warstwy użytkowej</w:t>
      </w:r>
      <w:r w:rsidR="0018284C" w:rsidRPr="3F01C70A">
        <w:rPr>
          <w:rFonts w:ascii="Times New Roman" w:hAnsi="Times New Roman" w:cs="Times New Roman"/>
          <w:b/>
          <w:bCs/>
          <w:sz w:val="24"/>
          <w:szCs w:val="24"/>
        </w:rPr>
        <w:t xml:space="preserve"> projektu</w:t>
      </w:r>
      <w:bookmarkEnd w:id="5"/>
    </w:p>
    <w:p w14:paraId="51450BE5" w14:textId="77777777" w:rsidR="000037E4" w:rsidRPr="0073058D" w:rsidRDefault="000037E4" w:rsidP="000037E4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rysunku 1 przedstawiono główne okno aplikacji. </w:t>
      </w:r>
      <w:r w:rsidRPr="0073058D">
        <w:rPr>
          <w:rFonts w:ascii="Times New Roman" w:hAnsi="Times New Roman" w:cs="Times New Roman"/>
          <w:sz w:val="24"/>
          <w:szCs w:val="24"/>
        </w:rPr>
        <w:t>Użytkownik po uruchomieniu aplikacji otrzymuje ekran startowy na którym może:</w:t>
      </w:r>
    </w:p>
    <w:p w14:paraId="60E631E5" w14:textId="1E0EB8C9" w:rsidR="000037E4" w:rsidRPr="0073058D" w:rsidRDefault="000037E4" w:rsidP="000037E4">
      <w:pPr>
        <w:pStyle w:val="Akapitzlist"/>
        <w:numPr>
          <w:ilvl w:val="0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F01C70A">
        <w:rPr>
          <w:rFonts w:ascii="Times New Roman" w:hAnsi="Times New Roman" w:cs="Times New Roman"/>
          <w:sz w:val="24"/>
          <w:szCs w:val="24"/>
        </w:rPr>
        <w:t>Wybrać utwory, które chce dodać na listę przyciskiem “List”.</w:t>
      </w:r>
    </w:p>
    <w:p w14:paraId="7A1518FF" w14:textId="2462EEC7" w:rsidR="000037E4" w:rsidRPr="0073058D" w:rsidRDefault="000037E4" w:rsidP="000037E4">
      <w:pPr>
        <w:pStyle w:val="Akapitzlist"/>
        <w:numPr>
          <w:ilvl w:val="0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F01C70A">
        <w:rPr>
          <w:rFonts w:ascii="Times New Roman" w:hAnsi="Times New Roman" w:cs="Times New Roman"/>
          <w:sz w:val="24"/>
          <w:szCs w:val="24"/>
        </w:rPr>
        <w:t>Wyczyścić listę w utworów przyciskiem “</w:t>
      </w:r>
      <w:proofErr w:type="spellStart"/>
      <w:r w:rsidRPr="3F01C70A">
        <w:rPr>
          <w:rFonts w:ascii="Times New Roman" w:hAnsi="Times New Roman" w:cs="Times New Roman"/>
          <w:sz w:val="24"/>
          <w:szCs w:val="24"/>
        </w:rPr>
        <w:t>Clear</w:t>
      </w:r>
      <w:proofErr w:type="spellEnd"/>
      <w:r w:rsidRPr="3F01C70A">
        <w:rPr>
          <w:rFonts w:ascii="Times New Roman" w:hAnsi="Times New Roman" w:cs="Times New Roman"/>
          <w:sz w:val="24"/>
          <w:szCs w:val="24"/>
        </w:rPr>
        <w:t>”.</w:t>
      </w:r>
    </w:p>
    <w:p w14:paraId="431AF7DB" w14:textId="1287991F" w:rsidR="000037E4" w:rsidRDefault="3F01C70A" w:rsidP="3F01C70A">
      <w:pPr>
        <w:pStyle w:val="Akapitzlist"/>
        <w:numPr>
          <w:ilvl w:val="0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F01C70A">
        <w:rPr>
          <w:rFonts w:ascii="Times New Roman" w:hAnsi="Times New Roman" w:cs="Times New Roman"/>
          <w:sz w:val="24"/>
          <w:szCs w:val="24"/>
        </w:rPr>
        <w:t>Zmienić głośność utworu suwakiem znajdującym się po lewej stronie.</w:t>
      </w:r>
    </w:p>
    <w:p w14:paraId="49BC7C51" w14:textId="3E8596AC" w:rsidR="000037E4" w:rsidRDefault="3F01C70A" w:rsidP="3F01C70A">
      <w:pPr>
        <w:pStyle w:val="Akapitzlist"/>
        <w:numPr>
          <w:ilvl w:val="0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F01C70A">
        <w:rPr>
          <w:rFonts w:ascii="Times New Roman" w:hAnsi="Times New Roman" w:cs="Times New Roman"/>
          <w:sz w:val="24"/>
          <w:szCs w:val="24"/>
        </w:rPr>
        <w:t>Odtworzyć utwór jak i go pauzować przyciskiem “Play” oraz “</w:t>
      </w:r>
      <w:proofErr w:type="spellStart"/>
      <w:r w:rsidRPr="3F01C70A">
        <w:rPr>
          <w:rFonts w:ascii="Times New Roman" w:hAnsi="Times New Roman" w:cs="Times New Roman"/>
          <w:sz w:val="24"/>
          <w:szCs w:val="24"/>
        </w:rPr>
        <w:t>Pause</w:t>
      </w:r>
      <w:proofErr w:type="spellEnd"/>
      <w:r w:rsidRPr="3F01C70A">
        <w:rPr>
          <w:rFonts w:ascii="Times New Roman" w:hAnsi="Times New Roman" w:cs="Times New Roman"/>
          <w:sz w:val="24"/>
          <w:szCs w:val="24"/>
        </w:rPr>
        <w:t>”.</w:t>
      </w:r>
    </w:p>
    <w:p w14:paraId="54BBABC3" w14:textId="0D32B239" w:rsidR="000037E4" w:rsidRDefault="3F01C70A" w:rsidP="3F01C70A">
      <w:pPr>
        <w:pStyle w:val="Akapitzlist"/>
        <w:numPr>
          <w:ilvl w:val="0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F01C70A">
        <w:rPr>
          <w:rFonts w:ascii="Times New Roman" w:hAnsi="Times New Roman" w:cs="Times New Roman"/>
          <w:sz w:val="24"/>
          <w:szCs w:val="24"/>
        </w:rPr>
        <w:t>Zmienić utwór na następny lub kolejny z kolejki za pomocą przycisku “</w:t>
      </w:r>
      <w:proofErr w:type="spellStart"/>
      <w:r w:rsidRPr="3F01C70A">
        <w:rPr>
          <w:rFonts w:ascii="Times New Roman" w:hAnsi="Times New Roman" w:cs="Times New Roman"/>
          <w:sz w:val="24"/>
          <w:szCs w:val="24"/>
        </w:rPr>
        <w:t>Previous</w:t>
      </w:r>
      <w:proofErr w:type="spellEnd"/>
      <w:r w:rsidRPr="3F01C70A">
        <w:rPr>
          <w:rFonts w:ascii="Times New Roman" w:hAnsi="Times New Roman" w:cs="Times New Roman"/>
          <w:sz w:val="24"/>
          <w:szCs w:val="24"/>
        </w:rPr>
        <w:t>” oraz “</w:t>
      </w:r>
      <w:proofErr w:type="spellStart"/>
      <w:r w:rsidRPr="3F01C70A">
        <w:rPr>
          <w:rFonts w:ascii="Times New Roman" w:hAnsi="Times New Roman" w:cs="Times New Roman"/>
          <w:sz w:val="24"/>
          <w:szCs w:val="24"/>
        </w:rPr>
        <w:t>Next</w:t>
      </w:r>
      <w:proofErr w:type="spellEnd"/>
      <w:r w:rsidRPr="3F01C70A">
        <w:rPr>
          <w:rFonts w:ascii="Times New Roman" w:hAnsi="Times New Roman" w:cs="Times New Roman"/>
          <w:sz w:val="24"/>
          <w:szCs w:val="24"/>
        </w:rPr>
        <w:t>”.</w:t>
      </w:r>
    </w:p>
    <w:p w14:paraId="0BA59355" w14:textId="5E7D2C92" w:rsidR="000037E4" w:rsidRDefault="3F01C70A" w:rsidP="3F01C70A">
      <w:pPr>
        <w:pStyle w:val="Akapitzlist"/>
        <w:numPr>
          <w:ilvl w:val="0"/>
          <w:numId w:val="6"/>
        </w:numPr>
        <w:spacing w:before="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F01C70A">
        <w:rPr>
          <w:rFonts w:ascii="Times New Roman" w:hAnsi="Times New Roman" w:cs="Times New Roman"/>
          <w:sz w:val="24"/>
          <w:szCs w:val="24"/>
        </w:rPr>
        <w:t>Zatrzymanie utworu przyciskiem “Stop”.</w:t>
      </w:r>
    </w:p>
    <w:p w14:paraId="35F0BA0B" w14:textId="3B07730B" w:rsidR="000037E4" w:rsidRDefault="3F01C70A" w:rsidP="3F01C70A">
      <w:pPr>
        <w:spacing w:after="0" w:line="360" w:lineRule="auto"/>
        <w:jc w:val="center"/>
      </w:pPr>
      <w:r>
        <w:rPr>
          <w:noProof/>
        </w:rPr>
        <w:lastRenderedPageBreak/>
        <w:drawing>
          <wp:inline distT="0" distB="0" distL="0" distR="0" wp14:anchorId="0880959E" wp14:editId="0FC0093A">
            <wp:extent cx="4572000" cy="2857500"/>
            <wp:effectExtent l="0" t="0" r="0" b="0"/>
            <wp:docPr id="1246519300" name="Obraz 12465193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DF8F5" w14:textId="3FB6BC4F" w:rsidR="000037E4" w:rsidRPr="0073058D" w:rsidRDefault="000037E4" w:rsidP="3F01C70A">
      <w:pPr>
        <w:pStyle w:val="Legenda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r w:rsidR="004E3BB8">
        <w:t>10</w:t>
      </w:r>
      <w:r>
        <w:t xml:space="preserve"> - Główne okno aplikacji</w:t>
      </w:r>
    </w:p>
    <w:p w14:paraId="616072A5" w14:textId="25FF4698" w:rsidR="000037E4" w:rsidRDefault="3F01C70A" w:rsidP="3F01C70A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3F01C70A">
        <w:rPr>
          <w:rFonts w:ascii="Times New Roman" w:hAnsi="Times New Roman" w:cs="Times New Roman"/>
          <w:sz w:val="24"/>
          <w:szCs w:val="24"/>
        </w:rPr>
        <w:t>Na 2 rysunku przedstawiono przykład już działającego odtwarzacza z utworami w kolejce. Czas trwania utworu jest widoczny przy zapełniającym się zielonym pasku symbolizującym aktualny czas piosenki. Tym paskiem można manipulować do przewijania utworu. Między suwakiem do zmiany głośności, a lista utworów znajduje się okładka aktualnie odtwarzanego utworu.</w:t>
      </w:r>
    </w:p>
    <w:p w14:paraId="40F43859" w14:textId="184867C8" w:rsidR="000037E4" w:rsidRDefault="3F01C70A" w:rsidP="3F01C70A">
      <w:pPr>
        <w:spacing w:after="0" w:line="360" w:lineRule="auto"/>
        <w:jc w:val="center"/>
      </w:pPr>
      <w:r>
        <w:rPr>
          <w:noProof/>
        </w:rPr>
        <w:drawing>
          <wp:inline distT="0" distB="0" distL="0" distR="0" wp14:anchorId="5129032E" wp14:editId="0CFD1AAB">
            <wp:extent cx="4572000" cy="2886075"/>
            <wp:effectExtent l="0" t="0" r="0" b="0"/>
            <wp:docPr id="1315753774" name="Obraz 13157537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ACC75" w14:textId="5AAC1ED4" w:rsidR="000037E4" w:rsidRPr="003761DE" w:rsidRDefault="000037E4" w:rsidP="3F01C70A">
      <w:pPr>
        <w:pStyle w:val="Legenda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r w:rsidR="004E3BB8">
        <w:t>11</w:t>
      </w:r>
      <w:r>
        <w:t xml:space="preserve"> - Przykład odtwarzanej muzyki.</w:t>
      </w:r>
    </w:p>
    <w:p w14:paraId="17A99E7F" w14:textId="7494436C" w:rsidR="003761DE" w:rsidRPr="00F47257" w:rsidRDefault="003761DE" w:rsidP="3F01C70A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bookmarkStart w:id="6" w:name="_Toc109572490"/>
      <w:r w:rsidRPr="3F01C70A">
        <w:rPr>
          <w:rFonts w:ascii="Times New Roman" w:hAnsi="Times New Roman" w:cs="Times New Roman"/>
          <w:b/>
          <w:bCs/>
          <w:sz w:val="24"/>
          <w:szCs w:val="24"/>
        </w:rPr>
        <w:t>Repozytorium</w:t>
      </w:r>
      <w:bookmarkEnd w:id="6"/>
    </w:p>
    <w:p w14:paraId="2C486631" w14:textId="62220AD9" w:rsidR="00963087" w:rsidRDefault="00CB4506" w:rsidP="0096308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F01C70A">
        <w:rPr>
          <w:rFonts w:ascii="Times New Roman" w:hAnsi="Times New Roman" w:cs="Times New Roman"/>
          <w:sz w:val="24"/>
          <w:szCs w:val="24"/>
        </w:rPr>
        <w:t xml:space="preserve"> Dokumentacja oraz projekt został umieszczony w repozytorium dostępnym pod adresem: </w:t>
      </w:r>
      <w:r w:rsidR="3F01C70A" w:rsidRPr="3F01C70A">
        <w:rPr>
          <w:rFonts w:ascii="Times New Roman" w:hAnsi="Times New Roman" w:cs="Times New Roman"/>
          <w:sz w:val="24"/>
          <w:szCs w:val="24"/>
        </w:rPr>
        <w:t>https://github.com/patryksz1021/Inzynieria-oprogramowania-projekt</w:t>
      </w:r>
    </w:p>
    <w:p w14:paraId="44CB222B" w14:textId="7F843C4A" w:rsidR="000037E4" w:rsidRDefault="000037E4" w:rsidP="000037E4">
      <w:pPr>
        <w:spacing w:after="0" w:line="360" w:lineRule="auto"/>
        <w:jc w:val="center"/>
      </w:pPr>
    </w:p>
    <w:p w14:paraId="6EC63423" w14:textId="40B7CF50" w:rsidR="000037E4" w:rsidRPr="00963087" w:rsidRDefault="000037E4" w:rsidP="000037E4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D5776D8" w14:textId="61375283" w:rsidR="00F47257" w:rsidRPr="00F47257" w:rsidRDefault="00F47257" w:rsidP="3F01C70A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bookmarkStart w:id="7" w:name="_Toc109572491"/>
      <w:r w:rsidRPr="3F01C70A">
        <w:rPr>
          <w:rFonts w:ascii="Times New Roman" w:hAnsi="Times New Roman" w:cs="Times New Roman"/>
          <w:b/>
          <w:bCs/>
          <w:sz w:val="24"/>
          <w:szCs w:val="24"/>
        </w:rPr>
        <w:t>Podsumowanie</w:t>
      </w:r>
      <w:bookmarkEnd w:id="7"/>
    </w:p>
    <w:p w14:paraId="4AFF337C" w14:textId="1CAC4D6A" w:rsidR="00F47257" w:rsidRDefault="3F01C70A" w:rsidP="00F472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3F01C70A">
        <w:rPr>
          <w:rFonts w:ascii="Times New Roman" w:hAnsi="Times New Roman" w:cs="Times New Roman"/>
          <w:sz w:val="24"/>
          <w:szCs w:val="24"/>
        </w:rPr>
        <w:t xml:space="preserve">Dzięki temu projektowi utrwaliłem i podniosłem swoje umiejętności przy korzystaniu z języka C# oraz </w:t>
      </w:r>
      <w:proofErr w:type="spellStart"/>
      <w:r w:rsidRPr="3F01C70A">
        <w:rPr>
          <w:rFonts w:ascii="Times New Roman" w:hAnsi="Times New Roman" w:cs="Times New Roman"/>
          <w:sz w:val="24"/>
          <w:szCs w:val="24"/>
        </w:rPr>
        <w:t>WindowsForms'a</w:t>
      </w:r>
      <w:proofErr w:type="spellEnd"/>
      <w:r w:rsidRPr="3F01C70A">
        <w:rPr>
          <w:rFonts w:ascii="Times New Roman" w:hAnsi="Times New Roman" w:cs="Times New Roman"/>
          <w:sz w:val="24"/>
          <w:szCs w:val="24"/>
        </w:rPr>
        <w:t>. Powyższy projekt wciąż ma możliwość rozwoju poprzez dodanie np. tekstów wyświetlanych piosenek, poprawienie wizualnej strony aplikacji oraz umożliwić odtwarzanie utworów w formacie MP4.</w:t>
      </w:r>
    </w:p>
    <w:p w14:paraId="6E0FA394" w14:textId="77777777" w:rsidR="00F47257" w:rsidRDefault="00F47257" w:rsidP="00F472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11C5C78" w14:textId="1B538485" w:rsidR="007249EF" w:rsidRPr="00F47257" w:rsidRDefault="00F47257" w:rsidP="3F01C70A">
      <w:pPr>
        <w:pStyle w:val="Akapitzlist"/>
        <w:numPr>
          <w:ilvl w:val="0"/>
          <w:numId w:val="1"/>
        </w:numPr>
        <w:tabs>
          <w:tab w:val="right" w:pos="9072"/>
        </w:tabs>
        <w:spacing w:after="240" w:line="360" w:lineRule="auto"/>
        <w:ind w:left="714" w:hanging="357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bookmarkStart w:id="8" w:name="_Toc109572492"/>
      <w:r w:rsidRPr="3F01C70A">
        <w:rPr>
          <w:rFonts w:ascii="Times New Roman" w:hAnsi="Times New Roman" w:cs="Times New Roman"/>
          <w:b/>
          <w:bCs/>
          <w:sz w:val="24"/>
          <w:szCs w:val="24"/>
        </w:rPr>
        <w:t>Literatura</w:t>
      </w:r>
      <w:bookmarkEnd w:id="8"/>
    </w:p>
    <w:p w14:paraId="4C967275" w14:textId="68548CAB" w:rsidR="00F47257" w:rsidRDefault="00B13204" w:rsidP="00F47257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13204">
        <w:rPr>
          <w:rFonts w:ascii="Times New Roman" w:hAnsi="Times New Roman" w:cs="Times New Roman"/>
          <w:sz w:val="24"/>
          <w:szCs w:val="24"/>
        </w:rPr>
        <w:t>Materiały źródłowe – wskazanie literatury i materiałów źródłowych wykorzystanych przy realizacji projektu.</w:t>
      </w:r>
    </w:p>
    <w:p w14:paraId="7B25ED8E" w14:textId="0C927344" w:rsidR="000037E4" w:rsidRDefault="00000000" w:rsidP="3F01C70A">
      <w:pPr>
        <w:pStyle w:val="Akapitzlist"/>
        <w:numPr>
          <w:ilvl w:val="0"/>
          <w:numId w:val="5"/>
        </w:numPr>
        <w:spacing w:before="0"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hyperlink r:id="rId20">
        <w:r w:rsidR="3F01C70A" w:rsidRPr="3F01C70A">
          <w:rPr>
            <w:rStyle w:val="Hipercze"/>
            <w:rFonts w:ascii="Times New Roman" w:eastAsia="Times New Roman" w:hAnsi="Times New Roman" w:cs="Times New Roman"/>
            <w:sz w:val="24"/>
            <w:szCs w:val="24"/>
          </w:rPr>
          <w:t>https://docs.microsoft.com/pl-pl/</w:t>
        </w:r>
      </w:hyperlink>
      <w:r w:rsidR="3F01C70A"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(data dostępu 20.07.2022)</w:t>
      </w:r>
    </w:p>
    <w:p w14:paraId="0EA57A9A" w14:textId="6065816F" w:rsidR="000037E4" w:rsidRPr="0019043F" w:rsidRDefault="3F01C70A" w:rsidP="3F01C70A">
      <w:pPr>
        <w:pStyle w:val="Akapitzlist"/>
        <w:numPr>
          <w:ilvl w:val="0"/>
          <w:numId w:val="5"/>
        </w:numPr>
        <w:spacing w:before="0"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3F01C70A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https://www.w3schools.com (data dostępu 20.07.2022)</w:t>
      </w:r>
    </w:p>
    <w:sectPr w:rsidR="000037E4" w:rsidRPr="0019043F" w:rsidSect="00606776">
      <w:headerReference w:type="default" r:id="rId21"/>
      <w:footerReference w:type="default" r:id="rId22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F9EAD1" w14:textId="77777777" w:rsidR="00EB2C61" w:rsidRDefault="00EB2C61">
      <w:pPr>
        <w:spacing w:after="0" w:line="240" w:lineRule="auto"/>
      </w:pPr>
      <w:r>
        <w:separator/>
      </w:r>
    </w:p>
  </w:endnote>
  <w:endnote w:type="continuationSeparator" w:id="0">
    <w:p w14:paraId="22F7D364" w14:textId="77777777" w:rsidR="00EB2C61" w:rsidRDefault="00EB2C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606776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606776" w:rsidRDefault="0000000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D7E2D" w14:textId="77777777" w:rsidR="00EB2C61" w:rsidRDefault="00EB2C61">
      <w:pPr>
        <w:spacing w:after="0" w:line="240" w:lineRule="auto"/>
      </w:pPr>
      <w:r>
        <w:separator/>
      </w:r>
    </w:p>
  </w:footnote>
  <w:footnote w:type="continuationSeparator" w:id="0">
    <w:p w14:paraId="0A2FD83E" w14:textId="77777777" w:rsidR="00EB2C61" w:rsidRDefault="00EB2C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E316F" w14:textId="52CCDAA4" w:rsidR="00B05274" w:rsidRPr="00B05274" w:rsidRDefault="00000000" w:rsidP="00B05274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4z9U3hlRT73pKD" int2:id="3mvrJJ40">
      <int2:state int2:value="Rejected" int2:type="LegacyProofing"/>
    </int2:textHash>
    <int2:textHash int2:hashCode="K3gf+OMyfj6Jfs" int2:id="CAcomnIu">
      <int2:state int2:value="Rejected" int2:type="LegacyProofing"/>
    </int2:textHash>
    <int2:textHash int2:hashCode="v7qAkvhs8hDKH5" int2:id="rp7K45Pw">
      <int2:state int2:value="Rejected" int2:type="LegacyProofing"/>
    </int2:textHash>
    <int2:textHash int2:hashCode="Foy7LqUrnjTSca" int2:id="0L6nJHxq">
      <int2:state int2:value="Rejected" int2:type="LegacyProofing"/>
    </int2:textHash>
    <int2:textHash int2:hashCode="740plVpyXDmRak" int2:id="3aMlhUvU">
      <int2:state int2:value="Rejected" int2:type="LegacyProofing"/>
    </int2:textHash>
    <int2:textHash int2:hashCode="NV8o8sDDh63WIx" int2:id="u1bF9wux">
      <int2:state int2:value="Rejected" int2:type="LegacyProofing"/>
    </int2:textHash>
    <int2:textHash int2:hashCode="7e6UAtGYsErHfc" int2:id="1pFD6AfK">
      <int2:state int2:value="Rejected" int2:type="LegacyProofing"/>
    </int2:textHash>
    <int2:textHash int2:hashCode="XZ5DjIjMbXJn0t" int2:id="GUi92ZMZ">
      <int2:state int2:value="Rejected" int2:type="LegacyProofing"/>
    </int2:textHash>
    <int2:textHash int2:hashCode="hZSqXcJ1V8tJfZ" int2:id="hWdgrWsz">
      <int2:state int2:value="Rejected" int2:type="LegacyProofing"/>
    </int2:textHash>
    <int2:textHash int2:hashCode="8zxHsPL/1SJMgy" int2:id="GGFxmCXJ">
      <int2:state int2:value="Rejected" int2:type="LegacyProofing"/>
    </int2:textHash>
    <int2:textHash int2:hashCode="5vsGIQ+vwC/XR5" int2:id="641tswWR">
      <int2:state int2:value="Rejected" int2:type="LegacyProofing"/>
    </int2:textHash>
    <int2:bookmark int2:bookmarkName="_Int_4RTivn1w" int2:invalidationBookmarkName="" int2:hashCode="KUsdeKd+2UfcqL" int2:id="xtJhVIJE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080" w:hanging="36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6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865556729">
    <w:abstractNumId w:val="5"/>
  </w:num>
  <w:num w:numId="2" w16cid:durableId="431752628">
    <w:abstractNumId w:val="2"/>
  </w:num>
  <w:num w:numId="3" w16cid:durableId="1360662747">
    <w:abstractNumId w:val="4"/>
  </w:num>
  <w:num w:numId="4" w16cid:durableId="1998336453">
    <w:abstractNumId w:val="7"/>
  </w:num>
  <w:num w:numId="5" w16cid:durableId="835151772">
    <w:abstractNumId w:val="1"/>
  </w:num>
  <w:num w:numId="6" w16cid:durableId="1810243277">
    <w:abstractNumId w:val="6"/>
  </w:num>
  <w:num w:numId="7" w16cid:durableId="2015913199">
    <w:abstractNumId w:val="3"/>
  </w:num>
  <w:num w:numId="8" w16cid:durableId="14831564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2700B"/>
    <w:rsid w:val="000C2CBF"/>
    <w:rsid w:val="0018284C"/>
    <w:rsid w:val="0019043F"/>
    <w:rsid w:val="00190C61"/>
    <w:rsid w:val="00270274"/>
    <w:rsid w:val="00333424"/>
    <w:rsid w:val="003761DE"/>
    <w:rsid w:val="0038613B"/>
    <w:rsid w:val="003A5BAB"/>
    <w:rsid w:val="003E3861"/>
    <w:rsid w:val="00450D5F"/>
    <w:rsid w:val="004E3BB8"/>
    <w:rsid w:val="00566BD2"/>
    <w:rsid w:val="005A1ECD"/>
    <w:rsid w:val="006E7BA5"/>
    <w:rsid w:val="007249EF"/>
    <w:rsid w:val="00751397"/>
    <w:rsid w:val="00963087"/>
    <w:rsid w:val="009C0AC8"/>
    <w:rsid w:val="00AE1633"/>
    <w:rsid w:val="00B13204"/>
    <w:rsid w:val="00BF3EB3"/>
    <w:rsid w:val="00C416C0"/>
    <w:rsid w:val="00C5459A"/>
    <w:rsid w:val="00C67B79"/>
    <w:rsid w:val="00CB4506"/>
    <w:rsid w:val="00D3720E"/>
    <w:rsid w:val="00D4285F"/>
    <w:rsid w:val="00DA3B0C"/>
    <w:rsid w:val="00DE5B0C"/>
    <w:rsid w:val="00EB2C61"/>
    <w:rsid w:val="00EC0B9F"/>
    <w:rsid w:val="00F47257"/>
    <w:rsid w:val="00FC0176"/>
    <w:rsid w:val="02390E3B"/>
    <w:rsid w:val="03576638"/>
    <w:rsid w:val="06277224"/>
    <w:rsid w:val="06F35701"/>
    <w:rsid w:val="07BAB3EA"/>
    <w:rsid w:val="08742F00"/>
    <w:rsid w:val="0C2AE63C"/>
    <w:rsid w:val="0E1D428B"/>
    <w:rsid w:val="107F40E5"/>
    <w:rsid w:val="12809AD5"/>
    <w:rsid w:val="155AA92B"/>
    <w:rsid w:val="15B83B97"/>
    <w:rsid w:val="17639E08"/>
    <w:rsid w:val="195FF532"/>
    <w:rsid w:val="1A4742AB"/>
    <w:rsid w:val="1AA3CD65"/>
    <w:rsid w:val="1BE3130C"/>
    <w:rsid w:val="1BE36D1B"/>
    <w:rsid w:val="1BEBA1A7"/>
    <w:rsid w:val="1C3F9DC6"/>
    <w:rsid w:val="1CCEC13B"/>
    <w:rsid w:val="1D7EE36D"/>
    <w:rsid w:val="1F1AB3CE"/>
    <w:rsid w:val="1F773E88"/>
    <w:rsid w:val="218AF7A7"/>
    <w:rsid w:val="2296BE9F"/>
    <w:rsid w:val="22B83910"/>
    <w:rsid w:val="24328F00"/>
    <w:rsid w:val="243A7C86"/>
    <w:rsid w:val="24540971"/>
    <w:rsid w:val="24C29869"/>
    <w:rsid w:val="2515FD10"/>
    <w:rsid w:val="25CE5F61"/>
    <w:rsid w:val="28B05B3D"/>
    <w:rsid w:val="29A0B89E"/>
    <w:rsid w:val="2AC1DEB5"/>
    <w:rsid w:val="2C5DAF16"/>
    <w:rsid w:val="2CB2B1EC"/>
    <w:rsid w:val="2D1A1E89"/>
    <w:rsid w:val="2D83CC60"/>
    <w:rsid w:val="2DA58358"/>
    <w:rsid w:val="2F1F9CC1"/>
    <w:rsid w:val="2F811511"/>
    <w:rsid w:val="2FC670A7"/>
    <w:rsid w:val="31B3B809"/>
    <w:rsid w:val="3278F47B"/>
    <w:rsid w:val="32BEE789"/>
    <w:rsid w:val="32CCF09A"/>
    <w:rsid w:val="3308CB13"/>
    <w:rsid w:val="33877CFF"/>
    <w:rsid w:val="33F30DE4"/>
    <w:rsid w:val="3450A050"/>
    <w:rsid w:val="345AB7EA"/>
    <w:rsid w:val="35F6884B"/>
    <w:rsid w:val="3604915C"/>
    <w:rsid w:val="38184A7B"/>
    <w:rsid w:val="39F6BE83"/>
    <w:rsid w:val="3C41E7C8"/>
    <w:rsid w:val="3C5BB235"/>
    <w:rsid w:val="3CF66AB0"/>
    <w:rsid w:val="3D1399B4"/>
    <w:rsid w:val="3EEBAA17"/>
    <w:rsid w:val="3F01C70A"/>
    <w:rsid w:val="4326DC63"/>
    <w:rsid w:val="44C2ACC4"/>
    <w:rsid w:val="44CAA3E7"/>
    <w:rsid w:val="4539712A"/>
    <w:rsid w:val="45415EB0"/>
    <w:rsid w:val="465E7D25"/>
    <w:rsid w:val="46667448"/>
    <w:rsid w:val="49204392"/>
    <w:rsid w:val="499E150A"/>
    <w:rsid w:val="4B05556D"/>
    <w:rsid w:val="4B31EE48"/>
    <w:rsid w:val="4BAF9882"/>
    <w:rsid w:val="509C3202"/>
    <w:rsid w:val="516FE6C4"/>
    <w:rsid w:val="517838D8"/>
    <w:rsid w:val="51C24F4C"/>
    <w:rsid w:val="5206B95B"/>
    <w:rsid w:val="52380263"/>
    <w:rsid w:val="54566A94"/>
    <w:rsid w:val="56DA2A7E"/>
    <w:rsid w:val="582D6D83"/>
    <w:rsid w:val="59C8747D"/>
    <w:rsid w:val="5B693192"/>
    <w:rsid w:val="5CF3C71C"/>
    <w:rsid w:val="602B67DE"/>
    <w:rsid w:val="621CDD25"/>
    <w:rsid w:val="631AB7B2"/>
    <w:rsid w:val="69D24A24"/>
    <w:rsid w:val="6A1A9A17"/>
    <w:rsid w:val="72D5A6F0"/>
    <w:rsid w:val="74584EF4"/>
    <w:rsid w:val="77E8FA2E"/>
    <w:rsid w:val="79406080"/>
    <w:rsid w:val="7A38AB67"/>
    <w:rsid w:val="7AC79078"/>
    <w:rsid w:val="7B209AF0"/>
    <w:rsid w:val="7B38BB9B"/>
    <w:rsid w:val="7C0C705D"/>
    <w:rsid w:val="7DFAA946"/>
    <w:rsid w:val="7E13D1A3"/>
    <w:rsid w:val="7EBD6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66BD2"/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ela-Siatka">
    <w:name w:val="Table Grid"/>
    <w:basedOn w:val="Standardowy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microsoft.com/office/2020/10/relationships/intelligence" Target="intelligence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docs.microsoft.com/pl-pl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840</Words>
  <Characters>5040</Characters>
  <Application>Microsoft Office Word</Application>
  <DocSecurity>0</DocSecurity>
  <Lines>42</Lines>
  <Paragraphs>11</Paragraphs>
  <ScaleCrop>false</ScaleCrop>
  <Company/>
  <LinksUpToDate>false</LinksUpToDate>
  <CharactersWithSpaces>5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Wiktor Pierwszy</cp:lastModifiedBy>
  <cp:revision>2</cp:revision>
  <dcterms:created xsi:type="dcterms:W3CDTF">2022-07-28T15:23:00Z</dcterms:created>
  <dcterms:modified xsi:type="dcterms:W3CDTF">2022-07-28T15:23:00Z</dcterms:modified>
</cp:coreProperties>
</file>